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18411E" w14:textId="325F99EC" w:rsidR="0000269F" w:rsidRDefault="000153E0" w:rsidP="00AD4D65">
      <w:pPr>
        <w:pStyle w:val="base"/>
        <w:spacing w:before="0" w:after="0"/>
        <w:jc w:val="center"/>
        <w:rPr>
          <w:rFonts w:ascii="Inter" w:hAnsi="Inter"/>
          <w:sz w:val="24"/>
          <w:szCs w:val="36"/>
          <w:lang w:val="cs-CZ"/>
        </w:rPr>
      </w:pPr>
      <w:r>
        <w:rPr>
          <w:rFonts w:ascii="Inter" w:hAnsi="Inter"/>
          <w:sz w:val="32"/>
          <w:szCs w:val="36"/>
          <w:lang w:val="cs-CZ"/>
        </w:rPr>
        <w:t>Žádost o c</w:t>
      </w:r>
      <w:r w:rsidR="003C050E" w:rsidRPr="003C050E">
        <w:rPr>
          <w:rFonts w:ascii="Inter" w:hAnsi="Inter"/>
          <w:sz w:val="32"/>
          <w:szCs w:val="36"/>
          <w:lang w:val="cs-CZ"/>
        </w:rPr>
        <w:t xml:space="preserve">estovní grant </w:t>
      </w:r>
      <w:r>
        <w:rPr>
          <w:rFonts w:ascii="Inter" w:hAnsi="Inter"/>
          <w:sz w:val="32"/>
          <w:szCs w:val="36"/>
          <w:lang w:val="cs-CZ"/>
        </w:rPr>
        <w:t>z Fondu mobilit EF TUL</w:t>
      </w:r>
      <w:r w:rsidR="0000269F">
        <w:rPr>
          <w:rFonts w:ascii="Inter" w:hAnsi="Inter"/>
          <w:sz w:val="32"/>
          <w:szCs w:val="36"/>
          <w:lang w:val="cs-CZ"/>
        </w:rPr>
        <w:t xml:space="preserve"> - </w:t>
      </w:r>
    </w:p>
    <w:p w14:paraId="08169915" w14:textId="0C37AAC8" w:rsidR="003C050E" w:rsidRPr="003C050E" w:rsidRDefault="00574EB6" w:rsidP="00AD4D65">
      <w:pPr>
        <w:pStyle w:val="base"/>
        <w:spacing w:before="0" w:after="0"/>
        <w:jc w:val="center"/>
        <w:rPr>
          <w:rFonts w:ascii="Inter" w:hAnsi="Inter"/>
          <w:sz w:val="24"/>
          <w:szCs w:val="36"/>
          <w:lang w:val="cs-CZ"/>
        </w:rPr>
      </w:pPr>
      <w:r>
        <w:rPr>
          <w:rFonts w:ascii="Inter" w:hAnsi="Inter"/>
          <w:sz w:val="24"/>
          <w:szCs w:val="36"/>
          <w:lang w:val="cs-CZ"/>
        </w:rPr>
        <w:t>Příjezd zahraničního odborníka</w:t>
      </w:r>
    </w:p>
    <w:p w14:paraId="65FB65B6" w14:textId="77777777" w:rsidR="003C050E" w:rsidRPr="003C050E" w:rsidRDefault="003C050E" w:rsidP="003C050E">
      <w:pPr>
        <w:spacing w:after="0" w:line="240" w:lineRule="auto"/>
        <w:jc w:val="center"/>
        <w:rPr>
          <w:rFonts w:eastAsia="Times New Roman"/>
          <w:b/>
          <w:bCs/>
          <w:sz w:val="24"/>
          <w:szCs w:val="36"/>
          <w:lang w:eastAsia="cs-CZ"/>
        </w:rPr>
      </w:pPr>
    </w:p>
    <w:p w14:paraId="7879E1F6" w14:textId="33336F8F" w:rsidR="003C050E" w:rsidRPr="001D0248" w:rsidRDefault="004E5E2D" w:rsidP="003C050E">
      <w:pPr>
        <w:pStyle w:val="base"/>
        <w:spacing w:before="0" w:after="0"/>
        <w:jc w:val="center"/>
        <w:rPr>
          <w:rFonts w:ascii="Inter" w:hAnsi="Inter"/>
          <w:sz w:val="24"/>
          <w:szCs w:val="36"/>
          <w:lang w:val="cs-CZ"/>
        </w:rPr>
      </w:pPr>
      <w:r>
        <w:rPr>
          <w:rFonts w:ascii="Inter" w:hAnsi="Inter"/>
          <w:sz w:val="24"/>
          <w:szCs w:val="36"/>
          <w:lang w:val="cs-CZ"/>
        </w:rPr>
        <w:t xml:space="preserve">Výukový pobyt/ </w:t>
      </w:r>
      <w:r w:rsidR="00985D4F">
        <w:rPr>
          <w:rFonts w:ascii="Inter" w:hAnsi="Inter"/>
          <w:sz w:val="24"/>
          <w:szCs w:val="36"/>
          <w:lang w:val="cs-CZ"/>
        </w:rPr>
        <w:t xml:space="preserve">Vědecko-výzkumný pobyt/ </w:t>
      </w:r>
      <w:r w:rsidR="00326DE4" w:rsidRPr="001D0248">
        <w:rPr>
          <w:rFonts w:ascii="Inter" w:hAnsi="Inter"/>
          <w:sz w:val="24"/>
          <w:szCs w:val="36"/>
          <w:lang w:val="cs-CZ"/>
        </w:rPr>
        <w:t xml:space="preserve">Stáž </w:t>
      </w:r>
      <w:r w:rsidR="00326DE4">
        <w:rPr>
          <w:rFonts w:ascii="Inter" w:hAnsi="Inter"/>
          <w:sz w:val="24"/>
          <w:szCs w:val="36"/>
          <w:lang w:val="cs-CZ"/>
        </w:rPr>
        <w:t>na EF TUL</w:t>
      </w:r>
      <w:r w:rsidR="00326DE4" w:rsidRPr="001D0248">
        <w:rPr>
          <w:rFonts w:ascii="Inter" w:hAnsi="Inter"/>
          <w:sz w:val="24"/>
          <w:szCs w:val="36"/>
          <w:lang w:val="cs-CZ"/>
        </w:rPr>
        <w:t xml:space="preserve">/ </w:t>
      </w:r>
      <w:r w:rsidR="001D0248" w:rsidRPr="001D0248">
        <w:rPr>
          <w:rFonts w:ascii="Inter" w:hAnsi="Inter"/>
          <w:sz w:val="24"/>
          <w:szCs w:val="36"/>
          <w:lang w:val="cs-CZ"/>
        </w:rPr>
        <w:t xml:space="preserve">Účast na </w:t>
      </w:r>
      <w:r w:rsidR="00092455">
        <w:rPr>
          <w:rFonts w:ascii="Inter" w:hAnsi="Inter"/>
          <w:sz w:val="24"/>
          <w:szCs w:val="36"/>
          <w:lang w:val="cs-CZ"/>
        </w:rPr>
        <w:t>jiné</w:t>
      </w:r>
      <w:r w:rsidR="001D0248" w:rsidRPr="001D0248">
        <w:rPr>
          <w:rFonts w:ascii="Inter" w:hAnsi="Inter"/>
          <w:sz w:val="24"/>
          <w:szCs w:val="36"/>
          <w:lang w:val="cs-CZ"/>
        </w:rPr>
        <w:t xml:space="preserve"> odborné akci </w:t>
      </w:r>
      <w:bookmarkStart w:id="0" w:name="_Hlk132312839"/>
      <w:r w:rsidR="00F55293">
        <w:rPr>
          <w:rFonts w:ascii="Inter" w:hAnsi="Inter"/>
          <w:sz w:val="24"/>
          <w:szCs w:val="36"/>
          <w:lang w:val="cs-CZ"/>
        </w:rPr>
        <w:t>na EF TUL</w:t>
      </w:r>
      <w:r w:rsidR="003C050E" w:rsidRPr="001D0248">
        <w:rPr>
          <w:rFonts w:ascii="Inter" w:hAnsi="Inter"/>
          <w:sz w:val="24"/>
          <w:szCs w:val="36"/>
          <w:lang w:val="cs-CZ"/>
        </w:rPr>
        <w:footnoteReference w:id="2"/>
      </w:r>
      <w:bookmarkEnd w:id="0"/>
    </w:p>
    <w:p w14:paraId="76DE9B51" w14:textId="77777777" w:rsidR="003C050E" w:rsidRPr="003C050E" w:rsidRDefault="003C050E" w:rsidP="003C050E">
      <w:pPr>
        <w:spacing w:after="0" w:line="240" w:lineRule="auto"/>
        <w:jc w:val="center"/>
        <w:rPr>
          <w:rFonts w:eastAsia="Times New Roman"/>
          <w:b/>
          <w:bCs/>
          <w:sz w:val="24"/>
          <w:szCs w:val="36"/>
          <w:lang w:eastAsia="cs-CZ"/>
        </w:rPr>
      </w:pPr>
    </w:p>
    <w:tbl>
      <w:tblPr>
        <w:tblW w:w="5114" w:type="pct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2"/>
        <w:gridCol w:w="851"/>
        <w:gridCol w:w="568"/>
        <w:gridCol w:w="424"/>
        <w:gridCol w:w="709"/>
        <w:gridCol w:w="792"/>
        <w:gridCol w:w="1476"/>
        <w:gridCol w:w="1136"/>
      </w:tblGrid>
      <w:tr w:rsidR="003C050E" w:rsidRPr="003C050E" w14:paraId="5EE2BC3D" w14:textId="77777777" w:rsidTr="007A2047">
        <w:trPr>
          <w:trHeight w:val="659"/>
        </w:trPr>
        <w:tc>
          <w:tcPr>
            <w:tcW w:w="1865" w:type="pct"/>
            <w:shd w:val="clear" w:color="auto" w:fill="auto"/>
          </w:tcPr>
          <w:p w14:paraId="54F9637E" w14:textId="7F5F2EEE" w:rsidR="004F0DE4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Příjmení</w:t>
            </w:r>
            <w:r w:rsidR="00AD4D65">
              <w:rPr>
                <w:rFonts w:ascii="Inter" w:hAnsi="Inter"/>
                <w:lang w:val="cs-CZ"/>
              </w:rPr>
              <w:t xml:space="preserve"> a j</w:t>
            </w:r>
            <w:r w:rsidRPr="003C050E">
              <w:rPr>
                <w:rFonts w:ascii="Inter" w:hAnsi="Inter"/>
                <w:lang w:val="cs-CZ"/>
              </w:rPr>
              <w:t>méno žadatele, titul</w:t>
            </w:r>
            <w:r w:rsidR="00661082">
              <w:rPr>
                <w:rFonts w:ascii="Inter" w:hAnsi="Inter"/>
                <w:lang w:val="cs-CZ"/>
              </w:rPr>
              <w:t>y</w:t>
            </w:r>
            <w:r w:rsidR="00715CC7">
              <w:rPr>
                <w:rFonts w:ascii="Inter" w:hAnsi="Inter"/>
                <w:lang w:val="cs-CZ"/>
              </w:rPr>
              <w:t xml:space="preserve"> </w:t>
            </w:r>
            <w:r w:rsidR="000211A0">
              <w:rPr>
                <w:rFonts w:ascii="Inter" w:hAnsi="Inter"/>
                <w:lang w:val="cs-CZ"/>
              </w:rPr>
              <w:t>(</w:t>
            </w:r>
            <w:r w:rsidR="004F0DE4">
              <w:rPr>
                <w:rFonts w:ascii="Inter" w:hAnsi="Inter"/>
                <w:lang w:val="cs-CZ"/>
              </w:rPr>
              <w:t>ŽADATEL = GARANT POBYTU zahraničního odborníka</w:t>
            </w:r>
            <w:r w:rsidR="00715CC7">
              <w:rPr>
                <w:rFonts w:ascii="Inter" w:hAnsi="Inter"/>
                <w:lang w:val="cs-CZ"/>
              </w:rPr>
              <w:t>)</w:t>
            </w:r>
          </w:p>
        </w:tc>
        <w:tc>
          <w:tcPr>
            <w:tcW w:w="3135" w:type="pct"/>
            <w:gridSpan w:val="7"/>
            <w:shd w:val="clear" w:color="auto" w:fill="auto"/>
          </w:tcPr>
          <w:p w14:paraId="7E6AB65B" w14:textId="77777777" w:rsidR="003C050E" w:rsidRPr="003C050E" w:rsidRDefault="003C050E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F573D3" w:rsidRPr="003C050E" w14:paraId="12BE9991" w14:textId="77777777" w:rsidTr="00F37D1D">
        <w:tc>
          <w:tcPr>
            <w:tcW w:w="1865" w:type="pct"/>
            <w:shd w:val="clear" w:color="auto" w:fill="auto"/>
          </w:tcPr>
          <w:p w14:paraId="1DBFD0CC" w14:textId="3510D118" w:rsidR="00F573D3" w:rsidRDefault="00F573D3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 xml:space="preserve">Adresa 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62B9F37B" w14:textId="77777777" w:rsidR="00F573D3" w:rsidRPr="003C050E" w:rsidRDefault="00F573D3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865EDF" w:rsidRPr="003C050E" w14:paraId="471191FB" w14:textId="77777777" w:rsidTr="00F37D1D">
        <w:tc>
          <w:tcPr>
            <w:tcW w:w="1865" w:type="pct"/>
            <w:shd w:val="clear" w:color="auto" w:fill="auto"/>
          </w:tcPr>
          <w:p w14:paraId="5ACA393B" w14:textId="4246564A" w:rsidR="00865EDF" w:rsidRDefault="00865EDF" w:rsidP="00865EDF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Identifikační číslo</w:t>
            </w:r>
            <w:r>
              <w:rPr>
                <w:rFonts w:ascii="Inter" w:hAnsi="Inter"/>
                <w:lang w:val="cs-CZ"/>
              </w:rPr>
              <w:t xml:space="preserve"> zaměstnance (žadatele)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1B026CB8" w14:textId="77777777" w:rsidR="00865EDF" w:rsidRPr="003C050E" w:rsidRDefault="00865EDF" w:rsidP="00865EDF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865EDF" w:rsidRPr="003C050E" w14:paraId="3363913E" w14:textId="77777777" w:rsidTr="00F37D1D">
        <w:tc>
          <w:tcPr>
            <w:tcW w:w="1865" w:type="pct"/>
            <w:shd w:val="clear" w:color="auto" w:fill="auto"/>
          </w:tcPr>
          <w:p w14:paraId="49819FC0" w14:textId="75DA3647" w:rsidR="00865EDF" w:rsidRPr="003C050E" w:rsidRDefault="00865EDF" w:rsidP="00865EDF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Přijímací katedra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0CDA7267" w14:textId="77777777" w:rsidR="00865EDF" w:rsidRPr="003C050E" w:rsidRDefault="00865EDF" w:rsidP="00865EDF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865EDF" w:rsidRPr="003C050E" w14:paraId="68D75C52" w14:textId="77777777" w:rsidTr="00F37D1D">
        <w:tc>
          <w:tcPr>
            <w:tcW w:w="1865" w:type="pct"/>
            <w:shd w:val="clear" w:color="auto" w:fill="auto"/>
          </w:tcPr>
          <w:p w14:paraId="3B5C61AD" w14:textId="6189DDE8" w:rsidR="00865EDF" w:rsidRPr="003C050E" w:rsidRDefault="00865EDF" w:rsidP="00865EDF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E-mail / telefon</w:t>
            </w:r>
            <w:r>
              <w:rPr>
                <w:rFonts w:ascii="Inter" w:hAnsi="Inter"/>
                <w:lang w:val="cs-CZ"/>
              </w:rPr>
              <w:t xml:space="preserve"> žadatele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621C0ACE" w14:textId="77777777" w:rsidR="00865EDF" w:rsidRPr="003C050E" w:rsidRDefault="00865EDF" w:rsidP="00865EDF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865EDF" w:rsidRPr="003C050E" w14:paraId="425F0D71" w14:textId="77777777" w:rsidTr="00F37D1D">
        <w:tc>
          <w:tcPr>
            <w:tcW w:w="1865" w:type="pct"/>
            <w:shd w:val="clear" w:color="auto" w:fill="auto"/>
          </w:tcPr>
          <w:p w14:paraId="28FDADAD" w14:textId="530C8B4B" w:rsidR="00865EDF" w:rsidRPr="003C050E" w:rsidRDefault="00865EDF" w:rsidP="00865EDF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 xml:space="preserve">Příjmení a jméno zahraničního odborníka 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26FC914D" w14:textId="77777777" w:rsidR="00865EDF" w:rsidRPr="003C050E" w:rsidRDefault="00865EDF" w:rsidP="00865EDF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865EDF" w:rsidRPr="003C050E" w14:paraId="4724C12D" w14:textId="77777777" w:rsidTr="00F37D1D">
        <w:tc>
          <w:tcPr>
            <w:tcW w:w="1865" w:type="pct"/>
            <w:shd w:val="clear" w:color="auto" w:fill="auto"/>
          </w:tcPr>
          <w:p w14:paraId="621BE199" w14:textId="2F7C7E1F" w:rsidR="00865EDF" w:rsidRDefault="00865EDF" w:rsidP="00865EDF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Pozice zahraničního odborníka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62AAA264" w14:textId="77777777" w:rsidR="00865EDF" w:rsidRPr="003C050E" w:rsidRDefault="00865EDF" w:rsidP="00865EDF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865EDF" w:rsidRPr="003C050E" w14:paraId="1CC552DC" w14:textId="77777777" w:rsidTr="00F37D1D">
        <w:tc>
          <w:tcPr>
            <w:tcW w:w="1865" w:type="pct"/>
            <w:shd w:val="clear" w:color="auto" w:fill="auto"/>
          </w:tcPr>
          <w:p w14:paraId="7E96CF89" w14:textId="45FC1416" w:rsidR="00865EDF" w:rsidRDefault="00865EDF" w:rsidP="00865EDF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Kontaktní údaje zahraničního odborníka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7AA4BBCB" w14:textId="77777777" w:rsidR="00865EDF" w:rsidRPr="003C050E" w:rsidRDefault="00865EDF" w:rsidP="00865EDF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865EDF" w:rsidRPr="003C050E" w14:paraId="382BA066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1865" w:type="pct"/>
            <w:shd w:val="clear" w:color="auto" w:fill="auto"/>
          </w:tcPr>
          <w:p w14:paraId="61B525D6" w14:textId="77777777" w:rsidR="00865EDF" w:rsidRPr="003C050E" w:rsidRDefault="00865EDF" w:rsidP="00865EDF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Specifikace pobytu (typ pobytu, účel, ev. název akce)</w:t>
            </w:r>
          </w:p>
        </w:tc>
        <w:tc>
          <w:tcPr>
            <w:tcW w:w="3135" w:type="pct"/>
            <w:gridSpan w:val="7"/>
            <w:shd w:val="clear" w:color="auto" w:fill="auto"/>
          </w:tcPr>
          <w:p w14:paraId="7D797933" w14:textId="77777777" w:rsidR="00865EDF" w:rsidRPr="003C050E" w:rsidRDefault="00865EDF" w:rsidP="00865EDF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</w:p>
        </w:tc>
      </w:tr>
      <w:tr w:rsidR="00865EDF" w:rsidRPr="003C050E" w14:paraId="797964A8" w14:textId="77777777" w:rsidTr="00F37D1D">
        <w:tc>
          <w:tcPr>
            <w:tcW w:w="1865" w:type="pct"/>
            <w:shd w:val="clear" w:color="auto" w:fill="auto"/>
          </w:tcPr>
          <w:p w14:paraId="4DB36646" w14:textId="2CBA4A99" w:rsidR="00865EDF" w:rsidRDefault="00865EDF" w:rsidP="00865EDF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 xml:space="preserve">Domovská instituce zahraničního odborníka 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7667717B" w14:textId="77777777" w:rsidR="00865EDF" w:rsidRPr="003C050E" w:rsidRDefault="00865EDF" w:rsidP="00865EDF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865EDF" w:rsidRPr="003C050E" w14:paraId="6D13C795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1865" w:type="pct"/>
            <w:shd w:val="clear" w:color="auto" w:fill="auto"/>
          </w:tcPr>
          <w:p w14:paraId="04B82CB7" w14:textId="1B528E1B" w:rsidR="00865EDF" w:rsidRPr="003C050E" w:rsidRDefault="00865EDF" w:rsidP="00865EDF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Adresa</w:t>
            </w:r>
            <w:r>
              <w:rPr>
                <w:rFonts w:ascii="Inter" w:hAnsi="Inter"/>
                <w:lang w:val="cs-CZ"/>
              </w:rPr>
              <w:t xml:space="preserve"> zahr. instituce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289812BE" w14:textId="77777777" w:rsidR="00865EDF" w:rsidRPr="003C050E" w:rsidRDefault="00865EDF" w:rsidP="00865EDF">
            <w:pPr>
              <w:pStyle w:val="base"/>
              <w:spacing w:before="0" w:after="0"/>
              <w:ind w:left="71"/>
              <w:rPr>
                <w:rFonts w:ascii="Inter" w:hAnsi="Inter"/>
                <w:b w:val="0"/>
                <w:bCs w:val="0"/>
              </w:rPr>
            </w:pPr>
          </w:p>
        </w:tc>
      </w:tr>
      <w:tr w:rsidR="00865EDF" w:rsidRPr="003C050E" w14:paraId="4AA77EC2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1865" w:type="pct"/>
            <w:shd w:val="clear" w:color="auto" w:fill="auto"/>
          </w:tcPr>
          <w:p w14:paraId="7EC1C6CE" w14:textId="0C7742CC" w:rsidR="00865EDF" w:rsidRPr="003C050E" w:rsidRDefault="00865EDF" w:rsidP="00865EDF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Kontaktní osoba na zahr. instituci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6AF4C146" w14:textId="77777777" w:rsidR="00865EDF" w:rsidRPr="00A635B6" w:rsidRDefault="00865EDF" w:rsidP="00865EDF">
            <w:pPr>
              <w:pStyle w:val="base"/>
              <w:spacing w:before="0" w:after="0"/>
              <w:ind w:left="71"/>
              <w:rPr>
                <w:rFonts w:ascii="Inter" w:hAnsi="Inter"/>
                <w:b w:val="0"/>
                <w:bCs w:val="0"/>
                <w:lang w:val="de-DE"/>
              </w:rPr>
            </w:pPr>
          </w:p>
        </w:tc>
      </w:tr>
      <w:tr w:rsidR="00865EDF" w:rsidRPr="003C050E" w14:paraId="1C04D607" w14:textId="77777777" w:rsidTr="000211A0">
        <w:tblPrEx>
          <w:tblCellMar>
            <w:left w:w="70" w:type="dxa"/>
            <w:right w:w="70" w:type="dxa"/>
          </w:tblCellMar>
        </w:tblPrEx>
        <w:trPr>
          <w:cantSplit/>
          <w:trHeight w:val="3537"/>
        </w:trPr>
        <w:tc>
          <w:tcPr>
            <w:tcW w:w="1865" w:type="pct"/>
            <w:shd w:val="clear" w:color="auto" w:fill="auto"/>
          </w:tcPr>
          <w:p w14:paraId="260DDF0D" w14:textId="09AB9AF3" w:rsidR="00865EDF" w:rsidRDefault="00865EDF" w:rsidP="00865EDF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Odůvodnění žádosti o cestovní grant</w:t>
            </w:r>
          </w:p>
        </w:tc>
        <w:tc>
          <w:tcPr>
            <w:tcW w:w="3135" w:type="pct"/>
            <w:gridSpan w:val="7"/>
            <w:shd w:val="clear" w:color="auto" w:fill="auto"/>
            <w:vAlign w:val="center"/>
          </w:tcPr>
          <w:p w14:paraId="7D32AC31" w14:textId="77777777" w:rsidR="00865EDF" w:rsidRPr="00A635B6" w:rsidRDefault="00865EDF" w:rsidP="00865EDF">
            <w:pPr>
              <w:pStyle w:val="base"/>
              <w:spacing w:before="0" w:after="0"/>
              <w:ind w:left="71"/>
              <w:rPr>
                <w:rFonts w:ascii="Inter" w:hAnsi="Inter"/>
                <w:b w:val="0"/>
                <w:bCs w:val="0"/>
                <w:lang w:val="cs-CZ"/>
              </w:rPr>
            </w:pPr>
          </w:p>
        </w:tc>
      </w:tr>
      <w:tr w:rsidR="00865EDF" w:rsidRPr="003C050E" w14:paraId="44D2B523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1865" w:type="pct"/>
            <w:shd w:val="clear" w:color="auto" w:fill="auto"/>
          </w:tcPr>
          <w:p w14:paraId="2ADC80B0" w14:textId="77777777" w:rsidR="00865EDF" w:rsidRPr="003C050E" w:rsidRDefault="00865EDF" w:rsidP="00865EDF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Doba pobytu</w:t>
            </w:r>
          </w:p>
        </w:tc>
        <w:tc>
          <w:tcPr>
            <w:tcW w:w="448" w:type="pct"/>
            <w:shd w:val="clear" w:color="auto" w:fill="auto"/>
          </w:tcPr>
          <w:p w14:paraId="6841A698" w14:textId="77777777" w:rsidR="00865EDF" w:rsidRPr="003C050E" w:rsidRDefault="00865EDF" w:rsidP="00865EDF">
            <w:pPr>
              <w:pStyle w:val="base"/>
              <w:spacing w:before="0" w:after="0"/>
              <w:rPr>
                <w:rFonts w:ascii="Inter" w:hAnsi="Inter"/>
              </w:rPr>
            </w:pPr>
            <w:r w:rsidRPr="003C050E">
              <w:rPr>
                <w:rFonts w:ascii="Inter" w:hAnsi="Inter"/>
              </w:rPr>
              <w:t>od</w:t>
            </w:r>
          </w:p>
        </w:tc>
        <w:tc>
          <w:tcPr>
            <w:tcW w:w="522" w:type="pct"/>
            <w:gridSpan w:val="2"/>
            <w:shd w:val="clear" w:color="auto" w:fill="auto"/>
            <w:vAlign w:val="center"/>
          </w:tcPr>
          <w:p w14:paraId="39A0FA13" w14:textId="77777777" w:rsidR="00865EDF" w:rsidRPr="003C050E" w:rsidRDefault="00865EDF" w:rsidP="00865EDF">
            <w:pPr>
              <w:pStyle w:val="base"/>
              <w:spacing w:before="0" w:after="0"/>
              <w:rPr>
                <w:rFonts w:ascii="Inter" w:hAnsi="Inter"/>
                <w:b w:val="0"/>
                <w:bCs w:val="0"/>
              </w:rPr>
            </w:pPr>
          </w:p>
        </w:tc>
        <w:tc>
          <w:tcPr>
            <w:tcW w:w="373" w:type="pct"/>
            <w:shd w:val="clear" w:color="auto" w:fill="auto"/>
          </w:tcPr>
          <w:p w14:paraId="6FA6711C" w14:textId="77777777" w:rsidR="00865EDF" w:rsidRPr="003C050E" w:rsidRDefault="00865EDF" w:rsidP="00865EDF">
            <w:pPr>
              <w:pStyle w:val="base"/>
              <w:spacing w:before="0" w:after="0"/>
              <w:rPr>
                <w:rFonts w:ascii="Inter" w:hAnsi="Inter"/>
              </w:rPr>
            </w:pPr>
            <w:r w:rsidRPr="003C050E">
              <w:rPr>
                <w:rFonts w:ascii="Inter" w:hAnsi="Inter"/>
              </w:rPr>
              <w:t>do</w:t>
            </w:r>
          </w:p>
        </w:tc>
        <w:tc>
          <w:tcPr>
            <w:tcW w:w="417" w:type="pct"/>
            <w:shd w:val="clear" w:color="auto" w:fill="auto"/>
            <w:vAlign w:val="center"/>
          </w:tcPr>
          <w:p w14:paraId="5F4E2094" w14:textId="77777777" w:rsidR="00865EDF" w:rsidRPr="003C050E" w:rsidRDefault="00865EDF" w:rsidP="00865EDF">
            <w:pPr>
              <w:pStyle w:val="base"/>
              <w:spacing w:before="0" w:after="0"/>
              <w:rPr>
                <w:rFonts w:ascii="Inter" w:hAnsi="Inter"/>
                <w:b w:val="0"/>
                <w:bCs w:val="0"/>
              </w:rPr>
            </w:pPr>
          </w:p>
        </w:tc>
        <w:tc>
          <w:tcPr>
            <w:tcW w:w="777" w:type="pct"/>
            <w:shd w:val="clear" w:color="auto" w:fill="auto"/>
            <w:vAlign w:val="center"/>
          </w:tcPr>
          <w:p w14:paraId="5344ACB3" w14:textId="5DD308DB" w:rsidR="00865EDF" w:rsidRPr="003C050E" w:rsidRDefault="00865EDF" w:rsidP="00865EDF">
            <w:pPr>
              <w:pStyle w:val="base"/>
              <w:spacing w:before="0" w:after="0"/>
              <w:rPr>
                <w:rFonts w:ascii="Inter" w:hAnsi="Inter"/>
              </w:rPr>
            </w:pPr>
            <w:r w:rsidRPr="003C050E">
              <w:rPr>
                <w:rFonts w:ascii="Inter" w:hAnsi="Inter"/>
              </w:rPr>
              <w:t>Celkem dní</w:t>
            </w:r>
            <w:r>
              <w:rPr>
                <w:rFonts w:ascii="Inter" w:hAnsi="Inter"/>
              </w:rPr>
              <w:t xml:space="preserve"> </w:t>
            </w:r>
            <w:r w:rsidRPr="003C050E">
              <w:rPr>
                <w:rFonts w:ascii="Inter" w:hAnsi="Inter"/>
                <w:lang w:val="cs-CZ"/>
              </w:rPr>
              <w:t>/</w:t>
            </w:r>
            <w:r>
              <w:rPr>
                <w:rFonts w:ascii="Inter" w:hAnsi="Inter"/>
                <w:lang w:val="cs-CZ"/>
              </w:rPr>
              <w:t>měsíců</w:t>
            </w:r>
          </w:p>
        </w:tc>
        <w:tc>
          <w:tcPr>
            <w:tcW w:w="598" w:type="pct"/>
            <w:shd w:val="clear" w:color="auto" w:fill="auto"/>
            <w:vAlign w:val="center"/>
          </w:tcPr>
          <w:p w14:paraId="0CA22E31" w14:textId="77777777" w:rsidR="00865EDF" w:rsidRPr="003C050E" w:rsidRDefault="00865EDF" w:rsidP="00865EDF">
            <w:pPr>
              <w:pStyle w:val="base"/>
              <w:spacing w:before="0" w:after="0"/>
              <w:rPr>
                <w:rFonts w:ascii="Inter" w:hAnsi="Inter"/>
                <w:b w:val="0"/>
                <w:bCs w:val="0"/>
              </w:rPr>
            </w:pPr>
          </w:p>
        </w:tc>
      </w:tr>
      <w:tr w:rsidR="00865EDF" w:rsidRPr="003C050E" w14:paraId="4669B655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5000" w:type="pct"/>
            <w:gridSpan w:val="8"/>
            <w:shd w:val="clear" w:color="auto" w:fill="auto"/>
          </w:tcPr>
          <w:p w14:paraId="627BE76A" w14:textId="5BAFF29B" w:rsidR="00865EDF" w:rsidRPr="003C050E" w:rsidRDefault="00865EDF" w:rsidP="00865EDF">
            <w:pPr>
              <w:pStyle w:val="base"/>
              <w:spacing w:before="0" w:after="0"/>
              <w:rPr>
                <w:rFonts w:ascii="Inter" w:hAnsi="Inter"/>
                <w:b w:val="0"/>
                <w:bCs w:val="0"/>
                <w:lang w:val="cs-CZ"/>
              </w:rPr>
            </w:pPr>
          </w:p>
        </w:tc>
      </w:tr>
      <w:tr w:rsidR="00865EDF" w:rsidRPr="003C050E" w14:paraId="6EF4B0E4" w14:textId="77777777" w:rsidTr="00BF0552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5000" w:type="pct"/>
            <w:gridSpan w:val="8"/>
            <w:shd w:val="clear" w:color="auto" w:fill="auto"/>
          </w:tcPr>
          <w:p w14:paraId="5EBF60E2" w14:textId="1A62613F" w:rsidR="00865EDF" w:rsidRPr="003C050E" w:rsidRDefault="00865EDF" w:rsidP="00865EDF">
            <w:pPr>
              <w:pStyle w:val="base"/>
              <w:spacing w:before="0" w:after="0"/>
              <w:ind w:right="497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Předpokládané náklady:</w:t>
            </w:r>
          </w:p>
        </w:tc>
      </w:tr>
      <w:tr w:rsidR="00865EDF" w:rsidRPr="003C050E" w14:paraId="6992AEB2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3C32FF28" w14:textId="0FF2147F" w:rsidR="00865EDF" w:rsidRPr="003C050E" w:rsidRDefault="00865EDF" w:rsidP="00865EDF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- Náklady na cestu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0B7383C4" w14:textId="1DE4A984" w:rsidR="00865EDF" w:rsidRPr="003C050E" w:rsidRDefault="00865EDF" w:rsidP="00865EDF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r>
              <w:rPr>
                <w:rFonts w:ascii="Inter" w:hAnsi="Inter"/>
              </w:rPr>
              <w:t>Kč</w:t>
            </w:r>
          </w:p>
        </w:tc>
      </w:tr>
      <w:tr w:rsidR="00865EDF" w:rsidRPr="003C050E" w14:paraId="59FD7995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3B44E138" w14:textId="11D30329" w:rsidR="00865EDF" w:rsidRPr="003C050E" w:rsidRDefault="00865EDF" w:rsidP="00865EDF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- Náklady na ubytování a stravu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5C80F32A" w14:textId="2B651783" w:rsidR="00865EDF" w:rsidRPr="003C050E" w:rsidRDefault="00865EDF" w:rsidP="00865EDF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r>
              <w:rPr>
                <w:rFonts w:ascii="Inter" w:hAnsi="Inter"/>
              </w:rPr>
              <w:t>Kč</w:t>
            </w:r>
          </w:p>
        </w:tc>
      </w:tr>
      <w:tr w:rsidR="00865EDF" w:rsidRPr="003C050E" w14:paraId="2AD744AA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6C2E3579" w14:textId="68693953" w:rsidR="00865EDF" w:rsidRPr="003C050E" w:rsidRDefault="00865EDF" w:rsidP="00865EDF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lastRenderedPageBreak/>
              <w:t>- Poplatky za odborné akce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43C655D2" w14:textId="018868A0" w:rsidR="00865EDF" w:rsidRPr="003C050E" w:rsidRDefault="00865EDF" w:rsidP="00865EDF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r>
              <w:rPr>
                <w:rFonts w:ascii="Inter" w:hAnsi="Inter"/>
              </w:rPr>
              <w:t>Kč</w:t>
            </w:r>
          </w:p>
        </w:tc>
      </w:tr>
      <w:tr w:rsidR="00865EDF" w:rsidRPr="003C050E" w14:paraId="6EC68658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58B32E0F" w14:textId="51B3C387" w:rsidR="00865EDF" w:rsidRPr="003C050E" w:rsidRDefault="00865EDF" w:rsidP="00865EDF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175A29">
              <w:rPr>
                <w:rFonts w:ascii="Inter" w:hAnsi="Inter"/>
                <w:lang w:val="cs-CZ"/>
              </w:rPr>
              <w:t>-</w:t>
            </w:r>
            <w:r>
              <w:rPr>
                <w:rFonts w:ascii="Inter" w:hAnsi="Inter"/>
                <w:lang w:val="cs-CZ"/>
              </w:rPr>
              <w:t xml:space="preserve"> Další náklady (uveďte jaké:…………………….)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6CFADB93" w14:textId="38771816" w:rsidR="00865EDF" w:rsidRDefault="00865EDF" w:rsidP="00865EDF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r>
              <w:rPr>
                <w:rFonts w:ascii="Inter" w:hAnsi="Inter"/>
              </w:rPr>
              <w:t>Kč</w:t>
            </w:r>
          </w:p>
        </w:tc>
      </w:tr>
      <w:tr w:rsidR="00865EDF" w:rsidRPr="003C050E" w14:paraId="40CA34CE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02ED116C" w14:textId="50F34B56" w:rsidR="00865EDF" w:rsidRPr="00175A29" w:rsidRDefault="00865EDF" w:rsidP="00865EDF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CELKEM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5BC21C72" w14:textId="190A2B3B" w:rsidR="00865EDF" w:rsidRDefault="00865EDF" w:rsidP="00865EDF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r>
              <w:rPr>
                <w:rFonts w:ascii="Inter" w:hAnsi="Inter"/>
              </w:rPr>
              <w:t>Kč</w:t>
            </w:r>
          </w:p>
        </w:tc>
      </w:tr>
      <w:tr w:rsidR="00865EDF" w:rsidRPr="003C050E" w14:paraId="004752B2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1F71EC66" w14:textId="22541E90" w:rsidR="00865EDF" w:rsidRPr="003C050E" w:rsidRDefault="00865EDF" w:rsidP="00865EDF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Požadované finanční prostředky z FOM EF TUL v Kč a v % z předpokládaných nákladů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37588EB0" w14:textId="77777777" w:rsidR="00865EDF" w:rsidRDefault="00865EDF" w:rsidP="00865EDF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</w:rPr>
            </w:pPr>
            <w:r w:rsidRPr="003C050E">
              <w:rPr>
                <w:rFonts w:ascii="Inter" w:hAnsi="Inter"/>
              </w:rPr>
              <w:t>Kč</w:t>
            </w:r>
          </w:p>
          <w:p w14:paraId="7086D932" w14:textId="5C3B7BC7" w:rsidR="00865EDF" w:rsidRPr="003C050E" w:rsidRDefault="00865EDF" w:rsidP="00865EDF">
            <w:pPr>
              <w:pStyle w:val="base"/>
              <w:spacing w:before="0" w:after="0"/>
              <w:ind w:left="214" w:right="497"/>
              <w:jc w:val="right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</w:rPr>
              <w:t>%</w:t>
            </w:r>
          </w:p>
        </w:tc>
      </w:tr>
      <w:tr w:rsidR="00865EDF" w:rsidRPr="003C050E" w14:paraId="6E0B5CC7" w14:textId="77777777" w:rsidTr="00F37D1D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2612" w:type="pct"/>
            <w:gridSpan w:val="3"/>
            <w:shd w:val="clear" w:color="auto" w:fill="auto"/>
          </w:tcPr>
          <w:p w14:paraId="4B3C3022" w14:textId="0AD27E17" w:rsidR="00865EDF" w:rsidRPr="003C050E" w:rsidRDefault="00865EDF" w:rsidP="00865EDF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Typ dofinancování</w:t>
            </w:r>
            <w:r>
              <w:rPr>
                <w:rFonts w:ascii="Inter" w:hAnsi="Inter"/>
                <w:lang w:val="cs-CZ"/>
              </w:rPr>
              <w:t xml:space="preserve"> nákladů</w:t>
            </w:r>
          </w:p>
        </w:tc>
        <w:tc>
          <w:tcPr>
            <w:tcW w:w="2388" w:type="pct"/>
            <w:gridSpan w:val="5"/>
            <w:shd w:val="clear" w:color="auto" w:fill="auto"/>
          </w:tcPr>
          <w:p w14:paraId="5F0F6E67" w14:textId="77777777" w:rsidR="00865EDF" w:rsidRPr="003C050E" w:rsidRDefault="00865EDF" w:rsidP="00865EDF">
            <w:pPr>
              <w:pStyle w:val="base"/>
              <w:spacing w:before="0" w:after="0"/>
              <w:ind w:left="214"/>
              <w:rPr>
                <w:rFonts w:ascii="Inter" w:hAnsi="Inter"/>
              </w:rPr>
            </w:pPr>
          </w:p>
        </w:tc>
      </w:tr>
    </w:tbl>
    <w:p w14:paraId="267782C3" w14:textId="77777777" w:rsidR="0000269F" w:rsidRDefault="0000269F" w:rsidP="0000269F">
      <w:pPr>
        <w:spacing w:after="0" w:line="240" w:lineRule="auto"/>
        <w:rPr>
          <w:b/>
          <w:bCs/>
        </w:rPr>
      </w:pPr>
    </w:p>
    <w:p w14:paraId="21662A13" w14:textId="38FB945D" w:rsidR="0000269F" w:rsidRPr="0000269F" w:rsidRDefault="0000269F" w:rsidP="0000269F">
      <w:pPr>
        <w:spacing w:after="0" w:line="240" w:lineRule="auto"/>
      </w:pPr>
      <w:r w:rsidRPr="0000269F">
        <w:t>Přílohy:</w:t>
      </w:r>
    </w:p>
    <w:p w14:paraId="6768D0C6" w14:textId="657F390C" w:rsidR="0000269F" w:rsidRPr="0000269F" w:rsidRDefault="0000269F" w:rsidP="00770F39">
      <w:pPr>
        <w:spacing w:after="0" w:line="240" w:lineRule="auto"/>
        <w:ind w:left="720" w:hanging="720"/>
      </w:pPr>
      <w:r w:rsidRPr="0000269F">
        <w:t>1)</w:t>
      </w:r>
      <w:r w:rsidRPr="0000269F">
        <w:tab/>
      </w:r>
      <w:r w:rsidR="00770F39">
        <w:t>Vyjádření</w:t>
      </w:r>
      <w:r w:rsidR="003D3E78">
        <w:t xml:space="preserve"> odborného garanta z EF TUL</w:t>
      </w:r>
      <w:r w:rsidR="00770F39">
        <w:t xml:space="preserve"> k žádosti o cestovní grant pro zahraničního odborníka</w:t>
      </w:r>
    </w:p>
    <w:p w14:paraId="5A177C19" w14:textId="20902795" w:rsidR="006B630F" w:rsidRPr="0000269F" w:rsidRDefault="0000269F" w:rsidP="000A1526">
      <w:pPr>
        <w:spacing w:after="0" w:line="240" w:lineRule="auto"/>
        <w:ind w:left="720" w:hanging="720"/>
      </w:pPr>
      <w:r w:rsidRPr="0000269F">
        <w:t>2)</w:t>
      </w:r>
      <w:r w:rsidRPr="0000269F">
        <w:tab/>
        <w:t xml:space="preserve">Doklady o </w:t>
      </w:r>
      <w:r w:rsidR="00770F39">
        <w:t xml:space="preserve">plánované </w:t>
      </w:r>
      <w:r w:rsidRPr="0000269F">
        <w:t>akci apod.</w:t>
      </w:r>
      <w:r w:rsidR="00212A58">
        <w:t xml:space="preserve">, </w:t>
      </w:r>
      <w:r w:rsidR="000A1526">
        <w:t xml:space="preserve">ev. </w:t>
      </w:r>
      <w:r w:rsidR="00033B5A">
        <w:t>emailová komunikace</w:t>
      </w:r>
      <w:r w:rsidR="000A1526">
        <w:t xml:space="preserve"> potvrzující příjezd zahraničního odborníka</w:t>
      </w:r>
    </w:p>
    <w:p w14:paraId="32EA4C87" w14:textId="78D6D5BD" w:rsidR="003C050E" w:rsidRPr="0000269F" w:rsidRDefault="0000269F" w:rsidP="0000269F">
      <w:pPr>
        <w:spacing w:after="0" w:line="240" w:lineRule="auto"/>
      </w:pPr>
      <w:r w:rsidRPr="0000269F">
        <w:t>3)</w:t>
      </w:r>
      <w:r w:rsidRPr="0000269F">
        <w:tab/>
        <w:t>Další dokumenty požadované při výběrovém řízení</w:t>
      </w:r>
    </w:p>
    <w:p w14:paraId="28A3A127" w14:textId="77777777" w:rsidR="0000269F" w:rsidRPr="003C050E" w:rsidRDefault="0000269F" w:rsidP="003C050E">
      <w:pPr>
        <w:spacing w:after="0" w:line="240" w:lineRule="auto"/>
        <w:rPr>
          <w:b/>
          <w:bCs/>
        </w:rPr>
      </w:pPr>
    </w:p>
    <w:p w14:paraId="5EB97915" w14:textId="2855E8AD" w:rsidR="00B86A25" w:rsidRDefault="00B86A25" w:rsidP="003C050E">
      <w:pPr>
        <w:spacing w:after="0" w:line="240" w:lineRule="auto"/>
        <w:rPr>
          <w:b/>
        </w:rPr>
      </w:pPr>
      <w:r w:rsidRPr="00F93A85">
        <w:rPr>
          <w:b/>
          <w:sz w:val="22"/>
          <w:szCs w:val="24"/>
        </w:rPr>
        <w:t>Žádost předkládejte 1</w:t>
      </w:r>
      <w:r w:rsidR="00F93A85" w:rsidRPr="00F93A85">
        <w:rPr>
          <w:b/>
          <w:sz w:val="22"/>
          <w:szCs w:val="24"/>
        </w:rPr>
        <w:t>x v</w:t>
      </w:r>
      <w:r w:rsidRPr="00F93A85">
        <w:rPr>
          <w:b/>
          <w:sz w:val="22"/>
          <w:szCs w:val="24"/>
        </w:rPr>
        <w:t xml:space="preserve"> originále (včetně příloh) </w:t>
      </w:r>
      <w:r w:rsidR="00F93A85" w:rsidRPr="00F93A85">
        <w:rPr>
          <w:b/>
          <w:sz w:val="22"/>
          <w:szCs w:val="24"/>
        </w:rPr>
        <w:t>a elektronicky</w:t>
      </w:r>
      <w:r w:rsidR="00A635B6">
        <w:rPr>
          <w:b/>
          <w:sz w:val="22"/>
          <w:szCs w:val="24"/>
        </w:rPr>
        <w:t xml:space="preserve"> </w:t>
      </w:r>
      <w:r w:rsidR="00A635B6">
        <w:rPr>
          <w:b/>
          <w:sz w:val="22"/>
          <w:szCs w:val="24"/>
        </w:rPr>
        <w:t>pověřenému pracovníko</w:t>
      </w:r>
      <w:r w:rsidR="00A635B6">
        <w:rPr>
          <w:b/>
          <w:sz w:val="22"/>
          <w:szCs w:val="24"/>
        </w:rPr>
        <w:t>vi Referátu zahraničních vztahů</w:t>
      </w:r>
      <w:bookmarkStart w:id="1" w:name="_GoBack"/>
      <w:bookmarkEnd w:id="1"/>
      <w:r w:rsidR="00F93A85" w:rsidRPr="00F93A85">
        <w:rPr>
          <w:b/>
          <w:sz w:val="22"/>
          <w:szCs w:val="24"/>
        </w:rPr>
        <w:t xml:space="preserve"> (emailem na adresu uvedenou ve VŘ).</w:t>
      </w:r>
      <w:r w:rsidR="003C050E" w:rsidRPr="003C050E">
        <w:rPr>
          <w:b/>
        </w:rPr>
        <w:br/>
      </w:r>
    </w:p>
    <w:p w14:paraId="72C719E9" w14:textId="127BEADD" w:rsidR="003C050E" w:rsidRPr="003C050E" w:rsidRDefault="003C050E" w:rsidP="003C050E">
      <w:pPr>
        <w:spacing w:after="0" w:line="240" w:lineRule="auto"/>
        <w:rPr>
          <w:b/>
        </w:rPr>
      </w:pPr>
      <w:r w:rsidRPr="003C050E">
        <w:rPr>
          <w:b/>
        </w:rPr>
        <w:t>Potvrzuji, že uvedené údaje jsou pravdivé</w:t>
      </w:r>
      <w:r w:rsidR="00D15203">
        <w:rPr>
          <w:b/>
        </w:rPr>
        <w:t>.</w:t>
      </w:r>
      <w:r w:rsidRPr="003C050E">
        <w:rPr>
          <w:b/>
        </w:rPr>
        <w:t xml:space="preserve">    </w:t>
      </w:r>
    </w:p>
    <w:p w14:paraId="5B39F1FC" w14:textId="77777777" w:rsidR="003C050E" w:rsidRPr="003C050E" w:rsidRDefault="003C050E" w:rsidP="003C050E">
      <w:pPr>
        <w:spacing w:after="0" w:line="240" w:lineRule="auto"/>
        <w:rPr>
          <w:b/>
        </w:rPr>
      </w:pPr>
    </w:p>
    <w:p w14:paraId="59053194" w14:textId="1E887FC4" w:rsidR="003C050E" w:rsidRDefault="00D15203" w:rsidP="003C050E">
      <w:pPr>
        <w:spacing w:after="0" w:line="240" w:lineRule="auto"/>
        <w:rPr>
          <w:b/>
        </w:rPr>
      </w:pPr>
      <w:r>
        <w:rPr>
          <w:b/>
        </w:rPr>
        <w:t>D</w:t>
      </w:r>
      <w:r w:rsidR="003C050E" w:rsidRPr="003C050E">
        <w:rPr>
          <w:b/>
        </w:rPr>
        <w:t xml:space="preserve">atum: </w:t>
      </w:r>
      <w:r w:rsidR="003C050E" w:rsidRPr="003C050E">
        <w:rPr>
          <w:b/>
        </w:rPr>
        <w:tab/>
      </w:r>
      <w:r w:rsidR="003C050E" w:rsidRPr="003C050E">
        <w:rPr>
          <w:b/>
        </w:rPr>
        <w:tab/>
      </w:r>
      <w:r w:rsidR="003C050E" w:rsidRPr="003C050E">
        <w:rPr>
          <w:b/>
        </w:rPr>
        <w:tab/>
      </w:r>
      <w:r w:rsidR="003C050E" w:rsidRPr="003C050E">
        <w:rPr>
          <w:b/>
        </w:rPr>
        <w:tab/>
      </w:r>
      <w:r w:rsidR="003C050E" w:rsidRPr="003C050E">
        <w:rPr>
          <w:b/>
        </w:rPr>
        <w:tab/>
      </w:r>
      <w:r w:rsidR="003C050E" w:rsidRPr="003C050E">
        <w:rPr>
          <w:b/>
        </w:rPr>
        <w:tab/>
        <w:t xml:space="preserve">Podpis </w:t>
      </w:r>
      <w:r>
        <w:rPr>
          <w:b/>
        </w:rPr>
        <w:t>žadatele</w:t>
      </w:r>
      <w:r w:rsidR="008B5F4C">
        <w:rPr>
          <w:b/>
        </w:rPr>
        <w:t xml:space="preserve"> (garanta</w:t>
      </w:r>
      <w:r w:rsidR="00212A58">
        <w:rPr>
          <w:b/>
        </w:rPr>
        <w:t xml:space="preserve"> pobytu</w:t>
      </w:r>
      <w:r w:rsidR="008B5F4C">
        <w:rPr>
          <w:b/>
        </w:rPr>
        <w:t>)</w:t>
      </w:r>
      <w:r w:rsidR="003C050E" w:rsidRPr="003C050E">
        <w:rPr>
          <w:b/>
        </w:rPr>
        <w:t>:</w:t>
      </w:r>
    </w:p>
    <w:p w14:paraId="1650F0C4" w14:textId="77777777" w:rsidR="00EB6E25" w:rsidRDefault="00EB6E25" w:rsidP="003C050E">
      <w:pPr>
        <w:spacing w:after="0" w:line="240" w:lineRule="auto"/>
        <w:rPr>
          <w:b/>
        </w:rPr>
      </w:pPr>
    </w:p>
    <w:p w14:paraId="10B7E94A" w14:textId="77777777" w:rsidR="00EB6E25" w:rsidRDefault="00EB6E25" w:rsidP="003C050E">
      <w:pPr>
        <w:spacing w:after="0" w:line="240" w:lineRule="auto"/>
        <w:rPr>
          <w:b/>
        </w:rPr>
      </w:pPr>
    </w:p>
    <w:p w14:paraId="396DCADC" w14:textId="77777777" w:rsidR="00EB6E25" w:rsidRDefault="00EB6E25" w:rsidP="003C050E">
      <w:pPr>
        <w:spacing w:after="0" w:line="240" w:lineRule="auto"/>
        <w:rPr>
          <w:b/>
        </w:rPr>
      </w:pPr>
    </w:p>
    <w:p w14:paraId="24EAFD57" w14:textId="77777777" w:rsidR="00EB6E25" w:rsidRDefault="00EB6E25" w:rsidP="003C050E">
      <w:pPr>
        <w:spacing w:after="0" w:line="240" w:lineRule="auto"/>
        <w:rPr>
          <w:b/>
        </w:rPr>
      </w:pPr>
    </w:p>
    <w:p w14:paraId="0314760B" w14:textId="77777777" w:rsidR="00EB6E25" w:rsidRDefault="00EB6E25" w:rsidP="003C050E">
      <w:pPr>
        <w:spacing w:after="0" w:line="240" w:lineRule="auto"/>
        <w:rPr>
          <w:b/>
        </w:rPr>
      </w:pPr>
    </w:p>
    <w:p w14:paraId="2285D9F1" w14:textId="77777777" w:rsidR="00EB6E25" w:rsidRDefault="00EB6E25" w:rsidP="003C050E">
      <w:pPr>
        <w:spacing w:after="0" w:line="240" w:lineRule="auto"/>
        <w:rPr>
          <w:b/>
        </w:rPr>
      </w:pPr>
    </w:p>
    <w:p w14:paraId="13F0BF27" w14:textId="47857B6B" w:rsidR="00EB6E25" w:rsidRPr="00762C5E" w:rsidRDefault="00EB6E25" w:rsidP="003C050E">
      <w:pPr>
        <w:spacing w:after="0" w:line="240" w:lineRule="auto"/>
        <w:rPr>
          <w:b/>
          <w:sz w:val="22"/>
          <w:szCs w:val="24"/>
        </w:rPr>
      </w:pPr>
      <w:r w:rsidRPr="00762C5E">
        <w:rPr>
          <w:b/>
          <w:sz w:val="22"/>
          <w:szCs w:val="24"/>
        </w:rPr>
        <w:t xml:space="preserve">Vyjádření </w:t>
      </w:r>
      <w:r w:rsidR="008B5F4C">
        <w:rPr>
          <w:b/>
          <w:sz w:val="22"/>
          <w:szCs w:val="24"/>
        </w:rPr>
        <w:t>vedoucího katedry přijímající zahraničního odborníka</w:t>
      </w:r>
      <w:r w:rsidRPr="00762C5E">
        <w:rPr>
          <w:b/>
          <w:sz w:val="22"/>
          <w:szCs w:val="24"/>
        </w:rPr>
        <w:t>:</w:t>
      </w:r>
    </w:p>
    <w:p w14:paraId="1238496D" w14:textId="77777777" w:rsidR="00EB6E25" w:rsidRDefault="00EB6E25" w:rsidP="003C050E">
      <w:pPr>
        <w:spacing w:after="0" w:line="240" w:lineRule="auto"/>
        <w:rPr>
          <w:b/>
        </w:rPr>
      </w:pPr>
    </w:p>
    <w:p w14:paraId="15FA3C1D" w14:textId="28D2AF13" w:rsidR="00585539" w:rsidRPr="003C050E" w:rsidRDefault="00762C5E" w:rsidP="003C050E">
      <w:pPr>
        <w:spacing w:after="0" w:line="240" w:lineRule="auto"/>
        <w:rPr>
          <w:b/>
        </w:rPr>
      </w:pPr>
      <w:r>
        <w:rPr>
          <w:b/>
        </w:rPr>
        <w:t>Komentář:</w:t>
      </w:r>
    </w:p>
    <w:p w14:paraId="374BDD39" w14:textId="77777777" w:rsidR="003C050E" w:rsidRDefault="003C050E" w:rsidP="003C050E">
      <w:pPr>
        <w:rPr>
          <w:b/>
        </w:rPr>
      </w:pPr>
      <w:r w:rsidRPr="003C050E">
        <w:rPr>
          <w:b/>
        </w:rPr>
        <w:t xml:space="preserve"> </w:t>
      </w:r>
    </w:p>
    <w:p w14:paraId="1B572EEF" w14:textId="0D45E164" w:rsidR="00FA0191" w:rsidRDefault="00FA0191" w:rsidP="00FA0191">
      <w:pPr>
        <w:spacing w:after="0" w:line="240" w:lineRule="auto"/>
        <w:rPr>
          <w:b/>
        </w:rPr>
      </w:pPr>
      <w:r>
        <w:rPr>
          <w:b/>
        </w:rPr>
        <w:t>D</w:t>
      </w:r>
      <w:r w:rsidRPr="003C050E">
        <w:rPr>
          <w:b/>
        </w:rPr>
        <w:t xml:space="preserve">atum: </w:t>
      </w:r>
      <w:r w:rsidRPr="003C050E">
        <w:rPr>
          <w:b/>
        </w:rPr>
        <w:tab/>
      </w:r>
      <w:r w:rsidRPr="003C050E">
        <w:rPr>
          <w:b/>
        </w:rPr>
        <w:tab/>
      </w:r>
      <w:r w:rsidRPr="003C050E">
        <w:rPr>
          <w:b/>
        </w:rPr>
        <w:tab/>
      </w:r>
      <w:r w:rsidRPr="003C050E">
        <w:rPr>
          <w:b/>
        </w:rPr>
        <w:tab/>
      </w:r>
      <w:r w:rsidRPr="003C050E">
        <w:rPr>
          <w:b/>
        </w:rPr>
        <w:tab/>
      </w:r>
      <w:r w:rsidRPr="003C050E">
        <w:rPr>
          <w:b/>
        </w:rPr>
        <w:tab/>
        <w:t xml:space="preserve">Podpis </w:t>
      </w:r>
      <w:r>
        <w:rPr>
          <w:b/>
        </w:rPr>
        <w:t>nadřízeného</w:t>
      </w:r>
      <w:r w:rsidRPr="003C050E">
        <w:rPr>
          <w:b/>
        </w:rPr>
        <w:t>:</w:t>
      </w:r>
    </w:p>
    <w:p w14:paraId="1E5E1BA4" w14:textId="77777777" w:rsidR="00FA0191" w:rsidRPr="003C050E" w:rsidRDefault="00FA0191" w:rsidP="003C050E">
      <w:pPr>
        <w:rPr>
          <w:b/>
        </w:rPr>
      </w:pPr>
    </w:p>
    <w:p w14:paraId="7991A68E" w14:textId="77777777" w:rsidR="00FC451F" w:rsidRPr="00D45C8F" w:rsidRDefault="00FC451F" w:rsidP="00D45C8F"/>
    <w:sectPr w:rsidR="00FC451F" w:rsidRPr="00D45C8F" w:rsidSect="00194660">
      <w:headerReference w:type="default" r:id="rId11"/>
      <w:footerReference w:type="even" r:id="rId12"/>
      <w:footerReference w:type="default" r:id="rId13"/>
      <w:footnotePr>
        <w:numFmt w:val="chicago"/>
      </w:footnotePr>
      <w:endnotePr>
        <w:numFmt w:val="chicago"/>
        <w:numRestart w:val="eachSect"/>
      </w:endnotePr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27E861" w14:textId="77777777" w:rsidR="00FA0A1F" w:rsidRDefault="00FA0A1F" w:rsidP="008F253F">
      <w:r>
        <w:separator/>
      </w:r>
    </w:p>
  </w:endnote>
  <w:endnote w:type="continuationSeparator" w:id="0">
    <w:p w14:paraId="4D8B41D7" w14:textId="77777777" w:rsidR="00FA0A1F" w:rsidRDefault="00FA0A1F" w:rsidP="008F253F">
      <w:r>
        <w:continuationSeparator/>
      </w:r>
    </w:p>
  </w:endnote>
  <w:endnote w:type="continuationNotice" w:id="1">
    <w:p w14:paraId="5D0738F6" w14:textId="77777777" w:rsidR="00FA0A1F" w:rsidRDefault="00FA0A1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nter">
    <w:panose1 w:val="02000503000000020004"/>
    <w:charset w:val="00"/>
    <w:family w:val="modern"/>
    <w:notTrueType/>
    <w:pitch w:val="variable"/>
    <w:sig w:usb0="E0000AFF" w:usb1="5200A1F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C095CD" w14:textId="77777777" w:rsidR="00250C22" w:rsidRDefault="00003721" w:rsidP="0025224A">
    <w:pPr>
      <w:pStyle w:val="Zpat"/>
      <w:framePr w:wrap="none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 w:rsidR="00250C22">
      <w:rPr>
        <w:rStyle w:val="slostrnky"/>
      </w:rPr>
      <w:instrText xml:space="preserve"> PAGE </w:instrText>
    </w:r>
    <w:r>
      <w:rPr>
        <w:rStyle w:val="slostrnky"/>
      </w:rPr>
      <w:fldChar w:fldCharType="end"/>
    </w:r>
  </w:p>
  <w:p w14:paraId="003F95A5" w14:textId="77777777" w:rsidR="00250C22" w:rsidRDefault="00250C2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FE99FC" w14:textId="77777777" w:rsidR="00250C22" w:rsidRPr="00347181" w:rsidRDefault="00250C22" w:rsidP="00215FF6">
    <w:pPr>
      <w:pStyle w:val="Zpat"/>
      <w:ind w:right="360"/>
      <w:rPr>
        <w:rFonts w:ascii="Inter" w:hAnsi="Inter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br/>
    </w:r>
    <w:r w:rsidRPr="00347181">
      <w:rPr>
        <w:rFonts w:ascii="Inter" w:hAnsi="Inter" w:cs="Arial"/>
        <w:color w:val="65A812"/>
        <w:sz w:val="18"/>
        <w:szCs w:val="18"/>
      </w:rPr>
      <w:t xml:space="preserve">Technická univerzita v Liberci | Ekonomická fakulta  </w:t>
    </w:r>
  </w:p>
  <w:p w14:paraId="0C663A42" w14:textId="77777777" w:rsidR="00250C22" w:rsidRPr="00347181" w:rsidRDefault="00250C22" w:rsidP="00215FF6">
    <w:pPr>
      <w:pStyle w:val="Zpat"/>
      <w:ind w:right="360"/>
      <w:rPr>
        <w:rFonts w:ascii="Inter" w:hAnsi="Inter" w:cs="Arial"/>
        <w:color w:val="65A812"/>
        <w:sz w:val="18"/>
        <w:szCs w:val="18"/>
      </w:rPr>
    </w:pPr>
    <w:r w:rsidRPr="00347181">
      <w:rPr>
        <w:rFonts w:ascii="Inter" w:hAnsi="Inter" w:cs="Arial"/>
        <w:color w:val="65A812"/>
        <w:sz w:val="18"/>
        <w:szCs w:val="18"/>
      </w:rPr>
      <w:t xml:space="preserve">Studentská 1402/2, 461 17  Liberec 1 | </w:t>
    </w:r>
    <w:hyperlink r:id="rId1" w:history="1">
      <w:r w:rsidRPr="00347181">
        <w:rPr>
          <w:rStyle w:val="Hypertextovodkaz"/>
          <w:rFonts w:ascii="Inter" w:hAnsi="Inter" w:cs="Arial"/>
          <w:sz w:val="18"/>
          <w:szCs w:val="18"/>
        </w:rPr>
        <w:t>www.ef.tul.cz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D1E5C9" w14:textId="77777777" w:rsidR="00FA0A1F" w:rsidRDefault="00FA0A1F" w:rsidP="008A34EB">
      <w:pPr>
        <w:spacing w:after="0" w:line="240" w:lineRule="auto"/>
      </w:pPr>
      <w:r>
        <w:separator/>
      </w:r>
    </w:p>
  </w:footnote>
  <w:footnote w:type="continuationSeparator" w:id="0">
    <w:p w14:paraId="0BBF5FEE" w14:textId="77777777" w:rsidR="00FA0A1F" w:rsidRDefault="00FA0A1F" w:rsidP="008F253F">
      <w:r>
        <w:continuationSeparator/>
      </w:r>
    </w:p>
  </w:footnote>
  <w:footnote w:type="continuationNotice" w:id="1">
    <w:p w14:paraId="0C850DE8" w14:textId="77777777" w:rsidR="00FA0A1F" w:rsidRDefault="00FA0A1F">
      <w:pPr>
        <w:spacing w:after="0" w:line="240" w:lineRule="auto"/>
      </w:pPr>
    </w:p>
  </w:footnote>
  <w:footnote w:id="2">
    <w:p w14:paraId="7472A11B" w14:textId="77777777" w:rsidR="003C050E" w:rsidRPr="00C43915" w:rsidRDefault="003C050E" w:rsidP="003C050E">
      <w:pPr>
        <w:pStyle w:val="Textpoznpodarou"/>
      </w:pPr>
      <w:r>
        <w:rPr>
          <w:rStyle w:val="Znakapoznpodarou"/>
        </w:rPr>
        <w:footnoteRef/>
      </w:r>
      <w:r>
        <w:t xml:space="preserve"> Nehodící se smaž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F395BF" w14:textId="77777777" w:rsidR="009E3AD5" w:rsidRDefault="009E3AD5" w:rsidP="00194660">
    <w:pPr>
      <w:pStyle w:val="Zhlav"/>
    </w:pPr>
  </w:p>
  <w:p w14:paraId="5869E6EA" w14:textId="78C4659F" w:rsidR="00194660" w:rsidRDefault="00194660" w:rsidP="00194660">
    <w:pPr>
      <w:pStyle w:val="Zhlav"/>
    </w:pPr>
    <w:r w:rsidRPr="00347181">
      <w:rPr>
        <w:rFonts w:ascii="Inter" w:hAnsi="Inter"/>
        <w:noProof/>
        <w:lang w:eastAsia="cs-CZ"/>
      </w:rPr>
      <w:drawing>
        <wp:anchor distT="0" distB="0" distL="180340" distR="180340" simplePos="0" relativeHeight="251658752" behindDoc="1" locked="1" layoutInCell="1" allowOverlap="1" wp14:anchorId="71CC9684" wp14:editId="55564DDF">
          <wp:simplePos x="897147" y="448574"/>
          <wp:positionH relativeFrom="margin">
            <wp:align>center</wp:align>
          </wp:positionH>
          <wp:positionV relativeFrom="page">
            <wp:posOffset>450215</wp:posOffset>
          </wp:positionV>
          <wp:extent cx="6602400" cy="860400"/>
          <wp:effectExtent l="0" t="0" r="0" b="0"/>
          <wp:wrapTight wrapText="bothSides">
            <wp:wrapPolygon edited="0">
              <wp:start x="3553" y="0"/>
              <wp:lineTo x="0" y="479"/>
              <wp:lineTo x="0" y="4786"/>
              <wp:lineTo x="18635" y="7657"/>
              <wp:lineTo x="18635" y="10529"/>
              <wp:lineTo x="18698" y="15315"/>
              <wp:lineTo x="18760" y="16272"/>
              <wp:lineTo x="19446" y="20579"/>
              <wp:lineTo x="19570" y="21058"/>
              <wp:lineTo x="20567" y="21058"/>
              <wp:lineTo x="20692" y="20579"/>
              <wp:lineTo x="21378" y="15793"/>
              <wp:lineTo x="21440" y="15315"/>
              <wp:lineTo x="21502" y="10529"/>
              <wp:lineTo x="21502" y="5264"/>
              <wp:lineTo x="20754" y="479"/>
              <wp:lineTo x="20256" y="0"/>
              <wp:lineTo x="3553" y="0"/>
            </wp:wrapPolygon>
          </wp:wrapTight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42487B6" w14:textId="1231865C" w:rsidR="00250C22" w:rsidRDefault="00250C22" w:rsidP="00194660">
    <w:pPr>
      <w:pStyle w:val="Zhlav"/>
    </w:pPr>
  </w:p>
  <w:p w14:paraId="10FC425A" w14:textId="77777777" w:rsidR="00194660" w:rsidRPr="00194660" w:rsidRDefault="00194660" w:rsidP="0019466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C5D29"/>
    <w:multiLevelType w:val="multilevel"/>
    <w:tmpl w:val="CF5211E8"/>
    <w:lvl w:ilvl="0">
      <w:start w:val="9"/>
      <w:numFmt w:val="decimal"/>
      <w:lvlText w:val="%1"/>
      <w:lvlJc w:val="left"/>
      <w:pPr>
        <w:ind w:left="682" w:hanging="567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2" w:hanging="567"/>
        <w:jc w:val="left"/>
      </w:pPr>
      <w:rPr>
        <w:rFonts w:ascii="Tahoma" w:eastAsia="Tahoma" w:hAnsi="Tahoma" w:hint="default"/>
        <w:color w:val="161616"/>
        <w:spacing w:val="-3"/>
        <w:sz w:val="22"/>
        <w:szCs w:val="22"/>
      </w:rPr>
    </w:lvl>
    <w:lvl w:ilvl="2">
      <w:start w:val="1"/>
      <w:numFmt w:val="bullet"/>
      <w:lvlText w:val="•"/>
      <w:lvlJc w:val="left"/>
      <w:pPr>
        <w:ind w:left="2407" w:hanging="567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269" w:hanging="567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132" w:hanging="567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994" w:hanging="567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857" w:hanging="567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719" w:hanging="567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581" w:hanging="567"/>
      </w:pPr>
      <w:rPr>
        <w:rFonts w:hint="default"/>
      </w:rPr>
    </w:lvl>
  </w:abstractNum>
  <w:abstractNum w:abstractNumId="1" w15:restartNumberingAfterBreak="0">
    <w:nsid w:val="0971575E"/>
    <w:multiLevelType w:val="multilevel"/>
    <w:tmpl w:val="F58C968E"/>
    <w:lvl w:ilvl="0">
      <w:start w:val="1"/>
      <w:numFmt w:val="decimal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709"/>
        </w:tabs>
        <w:ind w:left="709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abstractNum w:abstractNumId="2" w15:restartNumberingAfterBreak="0">
    <w:nsid w:val="0BF1480E"/>
    <w:multiLevelType w:val="hybridMultilevel"/>
    <w:tmpl w:val="710E9A8C"/>
    <w:lvl w:ilvl="0" w:tplc="81622344">
      <w:start w:val="31"/>
      <w:numFmt w:val="bullet"/>
      <w:lvlText w:val="–"/>
      <w:lvlJc w:val="left"/>
      <w:pPr>
        <w:ind w:left="720" w:hanging="360"/>
      </w:pPr>
      <w:rPr>
        <w:rFonts w:ascii="Myriad Pro" w:eastAsia="Calibri" w:hAnsi="Myriad Pro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522182"/>
    <w:multiLevelType w:val="hybridMultilevel"/>
    <w:tmpl w:val="66A2CA8E"/>
    <w:lvl w:ilvl="0" w:tplc="1BB8AEB6">
      <w:start w:val="1"/>
      <w:numFmt w:val="lowerLetter"/>
      <w:lvlText w:val="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2076E0"/>
    <w:multiLevelType w:val="hybridMultilevel"/>
    <w:tmpl w:val="8160B71A"/>
    <w:lvl w:ilvl="0" w:tplc="04050017">
      <w:start w:val="1"/>
      <w:numFmt w:val="lowerLetter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346146"/>
    <w:multiLevelType w:val="hybridMultilevel"/>
    <w:tmpl w:val="6A7A5A6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0369E3"/>
    <w:multiLevelType w:val="hybridMultilevel"/>
    <w:tmpl w:val="1054CC76"/>
    <w:lvl w:ilvl="0" w:tplc="214A559A">
      <w:start w:val="1"/>
      <w:numFmt w:val="lowerLetter"/>
      <w:lvlText w:val="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720E00"/>
    <w:multiLevelType w:val="hybridMultilevel"/>
    <w:tmpl w:val="C03C4B06"/>
    <w:lvl w:ilvl="0" w:tplc="896EB218">
      <w:start w:val="5"/>
      <w:numFmt w:val="bullet"/>
      <w:lvlText w:val="-"/>
      <w:lvlJc w:val="left"/>
      <w:pPr>
        <w:ind w:left="720" w:hanging="360"/>
      </w:pPr>
      <w:rPr>
        <w:rFonts w:ascii="Inter" w:eastAsia="Times New Roman" w:hAnsi="Inter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F53B6D"/>
    <w:multiLevelType w:val="hybridMultilevel"/>
    <w:tmpl w:val="10FAA300"/>
    <w:lvl w:ilvl="0" w:tplc="96A01EF0">
      <w:start w:val="1"/>
      <w:numFmt w:val="bullet"/>
      <w:pStyle w:val="Odstavecseseznamem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B017D"/>
    <w:multiLevelType w:val="hybridMultilevel"/>
    <w:tmpl w:val="AD820904"/>
    <w:lvl w:ilvl="0" w:tplc="04050017">
      <w:start w:val="1"/>
      <w:numFmt w:val="lowerLetter"/>
      <w:lvlText w:val="%1)"/>
      <w:lvlJc w:val="left"/>
      <w:pPr>
        <w:ind w:left="1145" w:hanging="360"/>
      </w:p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0" w15:restartNumberingAfterBreak="0">
    <w:nsid w:val="38F25F73"/>
    <w:multiLevelType w:val="hybridMultilevel"/>
    <w:tmpl w:val="399EE6A8"/>
    <w:lvl w:ilvl="0" w:tplc="54A6F202">
      <w:start w:val="1"/>
      <w:numFmt w:val="bullet"/>
      <w:lvlText w:val=""/>
      <w:lvlJc w:val="left"/>
      <w:pPr>
        <w:ind w:left="1590" w:hanging="622"/>
      </w:pPr>
      <w:rPr>
        <w:rFonts w:ascii="Symbol" w:eastAsia="Symbol" w:hAnsi="Symbol" w:hint="default"/>
        <w:sz w:val="22"/>
        <w:szCs w:val="22"/>
      </w:rPr>
    </w:lvl>
    <w:lvl w:ilvl="1" w:tplc="EC7CF2FA">
      <w:start w:val="1"/>
      <w:numFmt w:val="bullet"/>
      <w:lvlText w:val="•"/>
      <w:lvlJc w:val="left"/>
      <w:pPr>
        <w:ind w:left="2361" w:hanging="622"/>
      </w:pPr>
      <w:rPr>
        <w:rFonts w:hint="default"/>
      </w:rPr>
    </w:lvl>
    <w:lvl w:ilvl="2" w:tplc="FA8C5DD6">
      <w:start w:val="1"/>
      <w:numFmt w:val="bullet"/>
      <w:lvlText w:val="•"/>
      <w:lvlJc w:val="left"/>
      <w:pPr>
        <w:ind w:left="3133" w:hanging="622"/>
      </w:pPr>
      <w:rPr>
        <w:rFonts w:hint="default"/>
      </w:rPr>
    </w:lvl>
    <w:lvl w:ilvl="3" w:tplc="6B1A3852">
      <w:start w:val="1"/>
      <w:numFmt w:val="bullet"/>
      <w:lvlText w:val="•"/>
      <w:lvlJc w:val="left"/>
      <w:pPr>
        <w:ind w:left="3904" w:hanging="622"/>
      </w:pPr>
      <w:rPr>
        <w:rFonts w:hint="default"/>
      </w:rPr>
    </w:lvl>
    <w:lvl w:ilvl="4" w:tplc="EED892DA">
      <w:start w:val="1"/>
      <w:numFmt w:val="bullet"/>
      <w:lvlText w:val="•"/>
      <w:lvlJc w:val="left"/>
      <w:pPr>
        <w:ind w:left="4676" w:hanging="622"/>
      </w:pPr>
      <w:rPr>
        <w:rFonts w:hint="default"/>
      </w:rPr>
    </w:lvl>
    <w:lvl w:ilvl="5" w:tplc="2A6CE520">
      <w:start w:val="1"/>
      <w:numFmt w:val="bullet"/>
      <w:lvlText w:val="•"/>
      <w:lvlJc w:val="left"/>
      <w:pPr>
        <w:ind w:left="5448" w:hanging="622"/>
      </w:pPr>
      <w:rPr>
        <w:rFonts w:hint="default"/>
      </w:rPr>
    </w:lvl>
    <w:lvl w:ilvl="6" w:tplc="8D4C36B4">
      <w:start w:val="1"/>
      <w:numFmt w:val="bullet"/>
      <w:lvlText w:val="•"/>
      <w:lvlJc w:val="left"/>
      <w:pPr>
        <w:ind w:left="6219" w:hanging="622"/>
      </w:pPr>
      <w:rPr>
        <w:rFonts w:hint="default"/>
      </w:rPr>
    </w:lvl>
    <w:lvl w:ilvl="7" w:tplc="FF5ADA4A">
      <w:start w:val="1"/>
      <w:numFmt w:val="bullet"/>
      <w:lvlText w:val="•"/>
      <w:lvlJc w:val="left"/>
      <w:pPr>
        <w:ind w:left="6991" w:hanging="622"/>
      </w:pPr>
      <w:rPr>
        <w:rFonts w:hint="default"/>
      </w:rPr>
    </w:lvl>
    <w:lvl w:ilvl="8" w:tplc="DB70F78E">
      <w:start w:val="1"/>
      <w:numFmt w:val="bullet"/>
      <w:lvlText w:val="•"/>
      <w:lvlJc w:val="left"/>
      <w:pPr>
        <w:ind w:left="7763" w:hanging="622"/>
      </w:pPr>
      <w:rPr>
        <w:rFonts w:hint="default"/>
      </w:rPr>
    </w:lvl>
  </w:abstractNum>
  <w:abstractNum w:abstractNumId="11" w15:restartNumberingAfterBreak="0">
    <w:nsid w:val="42376758"/>
    <w:multiLevelType w:val="hybridMultilevel"/>
    <w:tmpl w:val="8160B71A"/>
    <w:lvl w:ilvl="0" w:tplc="04050017">
      <w:start w:val="1"/>
      <w:numFmt w:val="lowerLetter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E694D42"/>
    <w:multiLevelType w:val="hybridMultilevel"/>
    <w:tmpl w:val="69ECFE02"/>
    <w:lvl w:ilvl="0" w:tplc="591C15DA">
      <w:start w:val="2"/>
      <w:numFmt w:val="lowerLetter"/>
      <w:lvlText w:val="%1)"/>
      <w:lvlJc w:val="left"/>
      <w:pPr>
        <w:ind w:left="958" w:hanging="276"/>
        <w:jc w:val="left"/>
      </w:pPr>
      <w:rPr>
        <w:rFonts w:ascii="Tahoma" w:eastAsia="Tahoma" w:hAnsi="Tahoma" w:hint="default"/>
        <w:color w:val="161616"/>
        <w:sz w:val="22"/>
        <w:szCs w:val="22"/>
      </w:rPr>
    </w:lvl>
    <w:lvl w:ilvl="1" w:tplc="9A5C5064">
      <w:start w:val="1"/>
      <w:numFmt w:val="bullet"/>
      <w:lvlText w:val=""/>
      <w:lvlJc w:val="left"/>
      <w:pPr>
        <w:ind w:left="1590" w:hanging="622"/>
      </w:pPr>
      <w:rPr>
        <w:rFonts w:ascii="Symbol" w:eastAsia="Symbol" w:hAnsi="Symbol" w:hint="default"/>
        <w:color w:val="161616"/>
        <w:sz w:val="22"/>
        <w:szCs w:val="22"/>
      </w:rPr>
    </w:lvl>
    <w:lvl w:ilvl="2" w:tplc="6BB6B534">
      <w:start w:val="1"/>
      <w:numFmt w:val="bullet"/>
      <w:lvlText w:val="•"/>
      <w:lvlJc w:val="left"/>
      <w:pPr>
        <w:ind w:left="2447" w:hanging="622"/>
      </w:pPr>
      <w:rPr>
        <w:rFonts w:hint="default"/>
      </w:rPr>
    </w:lvl>
    <w:lvl w:ilvl="3" w:tplc="260E37DE">
      <w:start w:val="1"/>
      <w:numFmt w:val="bullet"/>
      <w:lvlText w:val="•"/>
      <w:lvlJc w:val="left"/>
      <w:pPr>
        <w:ind w:left="3304" w:hanging="622"/>
      </w:pPr>
      <w:rPr>
        <w:rFonts w:hint="default"/>
      </w:rPr>
    </w:lvl>
    <w:lvl w:ilvl="4" w:tplc="C9567B0C">
      <w:start w:val="1"/>
      <w:numFmt w:val="bullet"/>
      <w:lvlText w:val="•"/>
      <w:lvlJc w:val="left"/>
      <w:pPr>
        <w:ind w:left="4162" w:hanging="622"/>
      </w:pPr>
      <w:rPr>
        <w:rFonts w:hint="default"/>
      </w:rPr>
    </w:lvl>
    <w:lvl w:ilvl="5" w:tplc="22E2B350">
      <w:start w:val="1"/>
      <w:numFmt w:val="bullet"/>
      <w:lvlText w:val="•"/>
      <w:lvlJc w:val="left"/>
      <w:pPr>
        <w:ind w:left="5019" w:hanging="622"/>
      </w:pPr>
      <w:rPr>
        <w:rFonts w:hint="default"/>
      </w:rPr>
    </w:lvl>
    <w:lvl w:ilvl="6" w:tplc="94EED7AE">
      <w:start w:val="1"/>
      <w:numFmt w:val="bullet"/>
      <w:lvlText w:val="•"/>
      <w:lvlJc w:val="left"/>
      <w:pPr>
        <w:ind w:left="5876" w:hanging="622"/>
      </w:pPr>
      <w:rPr>
        <w:rFonts w:hint="default"/>
      </w:rPr>
    </w:lvl>
    <w:lvl w:ilvl="7" w:tplc="E89667D2">
      <w:start w:val="1"/>
      <w:numFmt w:val="bullet"/>
      <w:lvlText w:val="•"/>
      <w:lvlJc w:val="left"/>
      <w:pPr>
        <w:ind w:left="6734" w:hanging="622"/>
      </w:pPr>
      <w:rPr>
        <w:rFonts w:hint="default"/>
      </w:rPr>
    </w:lvl>
    <w:lvl w:ilvl="8" w:tplc="5F2C7B20">
      <w:start w:val="1"/>
      <w:numFmt w:val="bullet"/>
      <w:lvlText w:val="•"/>
      <w:lvlJc w:val="left"/>
      <w:pPr>
        <w:ind w:left="7591" w:hanging="622"/>
      </w:pPr>
      <w:rPr>
        <w:rFonts w:hint="default"/>
      </w:rPr>
    </w:lvl>
  </w:abstractNum>
  <w:abstractNum w:abstractNumId="13" w15:restartNumberingAfterBreak="0">
    <w:nsid w:val="563F05E8"/>
    <w:multiLevelType w:val="hybridMultilevel"/>
    <w:tmpl w:val="85F0CE64"/>
    <w:lvl w:ilvl="0" w:tplc="2800F078">
      <w:start w:val="1"/>
      <w:numFmt w:val="lowerLetter"/>
      <w:lvlText w:val="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B02547"/>
    <w:multiLevelType w:val="hybridMultilevel"/>
    <w:tmpl w:val="3CB686AC"/>
    <w:lvl w:ilvl="0" w:tplc="2B4EDAE8">
      <w:start w:val="1"/>
      <w:numFmt w:val="upperLetter"/>
      <w:pStyle w:val="Nadpis7"/>
      <w:suff w:val="nothing"/>
      <w:lvlText w:val="Příloha %1"/>
      <w:lvlJc w:val="center"/>
      <w:pPr>
        <w:ind w:left="0" w:firstLine="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DE6F65"/>
    <w:multiLevelType w:val="hybridMultilevel"/>
    <w:tmpl w:val="855ED61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8D22EA"/>
    <w:multiLevelType w:val="multilevel"/>
    <w:tmpl w:val="F530BDCC"/>
    <w:lvl w:ilvl="0">
      <w:start w:val="1"/>
      <w:numFmt w:val="decimal"/>
      <w:pStyle w:val="Nadpis2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decimal"/>
      <w:pStyle w:val="Nadpis3"/>
      <w:lvlText w:val="(%2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lowerLetter"/>
      <w:pStyle w:val="Nadpis4"/>
      <w:lvlText w:val="%3)"/>
      <w:lvlJc w:val="left"/>
      <w:pPr>
        <w:tabs>
          <w:tab w:val="num" w:pos="709"/>
        </w:tabs>
        <w:ind w:left="709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abstractNum w:abstractNumId="17" w15:restartNumberingAfterBreak="0">
    <w:nsid w:val="76752C08"/>
    <w:multiLevelType w:val="hybridMultilevel"/>
    <w:tmpl w:val="5748F0E0"/>
    <w:lvl w:ilvl="0" w:tplc="66B469C6">
      <w:start w:val="5"/>
      <w:numFmt w:val="bullet"/>
      <w:lvlText w:val="-"/>
      <w:lvlJc w:val="left"/>
      <w:pPr>
        <w:ind w:left="720" w:hanging="360"/>
      </w:pPr>
      <w:rPr>
        <w:rFonts w:ascii="Inter" w:eastAsia="Times New Roman" w:hAnsi="Inter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0B559B"/>
    <w:multiLevelType w:val="multilevel"/>
    <w:tmpl w:val="B64E64FE"/>
    <w:lvl w:ilvl="0">
      <w:start w:val="1"/>
      <w:numFmt w:val="decimal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709"/>
        </w:tabs>
        <w:ind w:left="709" w:hanging="284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abstractNum w:abstractNumId="19" w15:restartNumberingAfterBreak="0">
    <w:nsid w:val="7FE425DE"/>
    <w:multiLevelType w:val="multilevel"/>
    <w:tmpl w:val="F35EEDB2"/>
    <w:lvl w:ilvl="0">
      <w:start w:val="1"/>
      <w:numFmt w:val="decimal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  <w:lvl w:ilvl="2">
      <w:start w:val="1"/>
      <w:numFmt w:val="lowerLetter"/>
      <w:lvlText w:val="%3)"/>
      <w:lvlJc w:val="left"/>
      <w:pPr>
        <w:tabs>
          <w:tab w:val="num" w:pos="709"/>
        </w:tabs>
        <w:ind w:left="709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num w:numId="1">
    <w:abstractNumId w:val="4"/>
  </w:num>
  <w:num w:numId="2">
    <w:abstractNumId w:val="11"/>
  </w:num>
  <w:num w:numId="3">
    <w:abstractNumId w:val="16"/>
  </w:num>
  <w:num w:numId="4">
    <w:abstractNumId w:val="16"/>
  </w:num>
  <w:num w:numId="5">
    <w:abstractNumId w:val="16"/>
  </w:num>
  <w:num w:numId="6">
    <w:abstractNumId w:val="2"/>
  </w:num>
  <w:num w:numId="7">
    <w:abstractNumId w:val="15"/>
  </w:num>
  <w:num w:numId="8">
    <w:abstractNumId w:val="14"/>
  </w:num>
  <w:num w:numId="9">
    <w:abstractNumId w:val="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</w:num>
  <w:num w:numId="12">
    <w:abstractNumId w:val="19"/>
  </w:num>
  <w:num w:numId="13">
    <w:abstractNumId w:val="9"/>
  </w:num>
  <w:num w:numId="14">
    <w:abstractNumId w:val="1"/>
  </w:num>
  <w:num w:numId="15">
    <w:abstractNumId w:val="16"/>
  </w:num>
  <w:num w:numId="16">
    <w:abstractNumId w:val="3"/>
  </w:num>
  <w:num w:numId="17">
    <w:abstractNumId w:val="16"/>
  </w:num>
  <w:num w:numId="18">
    <w:abstractNumId w:val="6"/>
  </w:num>
  <w:num w:numId="19">
    <w:abstractNumId w:val="16"/>
  </w:num>
  <w:num w:numId="20">
    <w:abstractNumId w:val="13"/>
  </w:num>
  <w:num w:numId="21">
    <w:abstractNumId w:val="10"/>
  </w:num>
  <w:num w:numId="22">
    <w:abstractNumId w:val="12"/>
  </w:num>
  <w:num w:numId="23">
    <w:abstractNumId w:val="0"/>
  </w:num>
  <w:num w:numId="24">
    <w:abstractNumId w:val="16"/>
  </w:num>
  <w:num w:numId="25">
    <w:abstractNumId w:val="17"/>
  </w:num>
  <w:num w:numId="26">
    <w:abstractNumId w:val="7"/>
  </w:num>
  <w:num w:numId="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8193"/>
  </w:hdrShapeDefaults>
  <w:footnotePr>
    <w:numFmt w:val="chicago"/>
    <w:footnote w:id="-1"/>
    <w:footnote w:id="0"/>
    <w:footnote w:id="1"/>
  </w:footnotePr>
  <w:endnotePr>
    <w:pos w:val="sectEnd"/>
    <w:numFmt w:val="chicago"/>
    <w:numRestart w:val="eachSect"/>
    <w:endnote w:id="-1"/>
    <w:endnote w:id="0"/>
    <w:endnote w:id="1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jExMzUxNTY3MTYxNDBV0lEKTi0uzszPAymwrAUABhwIUywAAAA="/>
  </w:docVars>
  <w:rsids>
    <w:rsidRoot w:val="00E2345F"/>
    <w:rsid w:val="0000269F"/>
    <w:rsid w:val="00003721"/>
    <w:rsid w:val="00003F53"/>
    <w:rsid w:val="000153E0"/>
    <w:rsid w:val="000176C5"/>
    <w:rsid w:val="000211A0"/>
    <w:rsid w:val="00033B5A"/>
    <w:rsid w:val="00043588"/>
    <w:rsid w:val="000530E5"/>
    <w:rsid w:val="00065583"/>
    <w:rsid w:val="000708F7"/>
    <w:rsid w:val="000712B2"/>
    <w:rsid w:val="00077E05"/>
    <w:rsid w:val="0008122C"/>
    <w:rsid w:val="00090D7D"/>
    <w:rsid w:val="00092455"/>
    <w:rsid w:val="00097F05"/>
    <w:rsid w:val="000A0F34"/>
    <w:rsid w:val="000A1526"/>
    <w:rsid w:val="000A180A"/>
    <w:rsid w:val="000A791F"/>
    <w:rsid w:val="000C1A78"/>
    <w:rsid w:val="000C6FB4"/>
    <w:rsid w:val="000C70C0"/>
    <w:rsid w:val="000D1FE1"/>
    <w:rsid w:val="000D45F3"/>
    <w:rsid w:val="000D5D5C"/>
    <w:rsid w:val="000E1E3F"/>
    <w:rsid w:val="000F150A"/>
    <w:rsid w:val="00107310"/>
    <w:rsid w:val="00111672"/>
    <w:rsid w:val="00116F5B"/>
    <w:rsid w:val="001174AA"/>
    <w:rsid w:val="001177CE"/>
    <w:rsid w:val="00122C63"/>
    <w:rsid w:val="001312A0"/>
    <w:rsid w:val="001359D9"/>
    <w:rsid w:val="00135AB8"/>
    <w:rsid w:val="0014000E"/>
    <w:rsid w:val="001506C2"/>
    <w:rsid w:val="00157A86"/>
    <w:rsid w:val="00167BBA"/>
    <w:rsid w:val="00170C8B"/>
    <w:rsid w:val="00174B8F"/>
    <w:rsid w:val="00175A29"/>
    <w:rsid w:val="00184658"/>
    <w:rsid w:val="00193C00"/>
    <w:rsid w:val="0019414C"/>
    <w:rsid w:val="00194660"/>
    <w:rsid w:val="00197F32"/>
    <w:rsid w:val="001A4233"/>
    <w:rsid w:val="001B64A4"/>
    <w:rsid w:val="001C0857"/>
    <w:rsid w:val="001C10FB"/>
    <w:rsid w:val="001C3713"/>
    <w:rsid w:val="001C5625"/>
    <w:rsid w:val="001D0248"/>
    <w:rsid w:val="001F30A3"/>
    <w:rsid w:val="00212A58"/>
    <w:rsid w:val="00215FF6"/>
    <w:rsid w:val="00216714"/>
    <w:rsid w:val="00222F4C"/>
    <w:rsid w:val="00237FF3"/>
    <w:rsid w:val="00250C22"/>
    <w:rsid w:val="0025202C"/>
    <w:rsid w:val="0026256A"/>
    <w:rsid w:val="00271900"/>
    <w:rsid w:val="002733F1"/>
    <w:rsid w:val="00275055"/>
    <w:rsid w:val="0027778F"/>
    <w:rsid w:val="0028084F"/>
    <w:rsid w:val="00284ED5"/>
    <w:rsid w:val="00295B16"/>
    <w:rsid w:val="002A635C"/>
    <w:rsid w:val="002B030E"/>
    <w:rsid w:val="002B115E"/>
    <w:rsid w:val="002B58C2"/>
    <w:rsid w:val="002B5C4A"/>
    <w:rsid w:val="002D3A91"/>
    <w:rsid w:val="002E0EAD"/>
    <w:rsid w:val="002E4C71"/>
    <w:rsid w:val="0032547E"/>
    <w:rsid w:val="0032612E"/>
    <w:rsid w:val="00326DE4"/>
    <w:rsid w:val="00340AAF"/>
    <w:rsid w:val="003445D4"/>
    <w:rsid w:val="00347181"/>
    <w:rsid w:val="00350718"/>
    <w:rsid w:val="003618EC"/>
    <w:rsid w:val="00363C8E"/>
    <w:rsid w:val="00365D0E"/>
    <w:rsid w:val="003747D4"/>
    <w:rsid w:val="00374875"/>
    <w:rsid w:val="00392234"/>
    <w:rsid w:val="00395C7D"/>
    <w:rsid w:val="003A1E8C"/>
    <w:rsid w:val="003A71DC"/>
    <w:rsid w:val="003B1666"/>
    <w:rsid w:val="003B62EA"/>
    <w:rsid w:val="003C050E"/>
    <w:rsid w:val="003C1B61"/>
    <w:rsid w:val="003C7838"/>
    <w:rsid w:val="003D3E78"/>
    <w:rsid w:val="003D77A5"/>
    <w:rsid w:val="003E26D6"/>
    <w:rsid w:val="00401503"/>
    <w:rsid w:val="00404DF8"/>
    <w:rsid w:val="0040533D"/>
    <w:rsid w:val="0040748C"/>
    <w:rsid w:val="004228B7"/>
    <w:rsid w:val="00430A2A"/>
    <w:rsid w:val="004340FE"/>
    <w:rsid w:val="004557FB"/>
    <w:rsid w:val="0046125D"/>
    <w:rsid w:val="0046148F"/>
    <w:rsid w:val="00477190"/>
    <w:rsid w:val="00482D3F"/>
    <w:rsid w:val="00483458"/>
    <w:rsid w:val="00486DB8"/>
    <w:rsid w:val="00493992"/>
    <w:rsid w:val="004A150E"/>
    <w:rsid w:val="004C02E0"/>
    <w:rsid w:val="004C1029"/>
    <w:rsid w:val="004E5E2D"/>
    <w:rsid w:val="004F0DE4"/>
    <w:rsid w:val="004F1EB3"/>
    <w:rsid w:val="004F751C"/>
    <w:rsid w:val="00503C82"/>
    <w:rsid w:val="00524456"/>
    <w:rsid w:val="0053563A"/>
    <w:rsid w:val="00537CBB"/>
    <w:rsid w:val="0054120A"/>
    <w:rsid w:val="00547E3B"/>
    <w:rsid w:val="00550FA1"/>
    <w:rsid w:val="005533B8"/>
    <w:rsid w:val="00572191"/>
    <w:rsid w:val="00574EB6"/>
    <w:rsid w:val="00581D9C"/>
    <w:rsid w:val="00585539"/>
    <w:rsid w:val="00595E25"/>
    <w:rsid w:val="005A01DB"/>
    <w:rsid w:val="005A7867"/>
    <w:rsid w:val="005B3DDE"/>
    <w:rsid w:val="005D1D09"/>
    <w:rsid w:val="005E1D7E"/>
    <w:rsid w:val="005F227C"/>
    <w:rsid w:val="005F314B"/>
    <w:rsid w:val="006040E5"/>
    <w:rsid w:val="00610717"/>
    <w:rsid w:val="00611C1E"/>
    <w:rsid w:val="00612D6A"/>
    <w:rsid w:val="0061394E"/>
    <w:rsid w:val="00622DC4"/>
    <w:rsid w:val="00641509"/>
    <w:rsid w:val="0065415E"/>
    <w:rsid w:val="00661082"/>
    <w:rsid w:val="006766CE"/>
    <w:rsid w:val="006A0BA8"/>
    <w:rsid w:val="006A51E1"/>
    <w:rsid w:val="006B630F"/>
    <w:rsid w:val="006C2967"/>
    <w:rsid w:val="006D0EC2"/>
    <w:rsid w:val="006D2AAB"/>
    <w:rsid w:val="006D7BBB"/>
    <w:rsid w:val="00712C85"/>
    <w:rsid w:val="00715782"/>
    <w:rsid w:val="00715CC7"/>
    <w:rsid w:val="007301A8"/>
    <w:rsid w:val="00731E1E"/>
    <w:rsid w:val="007511B8"/>
    <w:rsid w:val="00762C5E"/>
    <w:rsid w:val="00770F39"/>
    <w:rsid w:val="007801FD"/>
    <w:rsid w:val="007805A9"/>
    <w:rsid w:val="00786079"/>
    <w:rsid w:val="007979D0"/>
    <w:rsid w:val="007A1C48"/>
    <w:rsid w:val="007A2047"/>
    <w:rsid w:val="007A2610"/>
    <w:rsid w:val="007B08A9"/>
    <w:rsid w:val="007B25A9"/>
    <w:rsid w:val="007B3100"/>
    <w:rsid w:val="007B35A8"/>
    <w:rsid w:val="007C4EFE"/>
    <w:rsid w:val="007D1136"/>
    <w:rsid w:val="007D4041"/>
    <w:rsid w:val="00807B44"/>
    <w:rsid w:val="00807B55"/>
    <w:rsid w:val="008179F2"/>
    <w:rsid w:val="00817D43"/>
    <w:rsid w:val="0083140E"/>
    <w:rsid w:val="008331CD"/>
    <w:rsid w:val="00834BEB"/>
    <w:rsid w:val="008359C7"/>
    <w:rsid w:val="00854F7A"/>
    <w:rsid w:val="00864FF5"/>
    <w:rsid w:val="00865EDF"/>
    <w:rsid w:val="008844D7"/>
    <w:rsid w:val="008A34EB"/>
    <w:rsid w:val="008A53F5"/>
    <w:rsid w:val="008A6809"/>
    <w:rsid w:val="008B5F4C"/>
    <w:rsid w:val="008C68CF"/>
    <w:rsid w:val="008C7095"/>
    <w:rsid w:val="008E09E6"/>
    <w:rsid w:val="008E59F2"/>
    <w:rsid w:val="008F1102"/>
    <w:rsid w:val="008F253F"/>
    <w:rsid w:val="008F6B7B"/>
    <w:rsid w:val="009053F2"/>
    <w:rsid w:val="009219BC"/>
    <w:rsid w:val="00923D41"/>
    <w:rsid w:val="00926399"/>
    <w:rsid w:val="00930F3F"/>
    <w:rsid w:val="00935F7E"/>
    <w:rsid w:val="00941EE5"/>
    <w:rsid w:val="009441E4"/>
    <w:rsid w:val="009563DE"/>
    <w:rsid w:val="00971237"/>
    <w:rsid w:val="009713ED"/>
    <w:rsid w:val="00972CFC"/>
    <w:rsid w:val="00974C29"/>
    <w:rsid w:val="0097538D"/>
    <w:rsid w:val="00975DD3"/>
    <w:rsid w:val="00985D4F"/>
    <w:rsid w:val="0099523C"/>
    <w:rsid w:val="00996CB2"/>
    <w:rsid w:val="009A776A"/>
    <w:rsid w:val="009B6A28"/>
    <w:rsid w:val="009C202B"/>
    <w:rsid w:val="009D3AAB"/>
    <w:rsid w:val="009E0A9C"/>
    <w:rsid w:val="009E3AD5"/>
    <w:rsid w:val="009E5513"/>
    <w:rsid w:val="009F46A0"/>
    <w:rsid w:val="009F5722"/>
    <w:rsid w:val="009F6F5D"/>
    <w:rsid w:val="00A002A8"/>
    <w:rsid w:val="00A006ED"/>
    <w:rsid w:val="00A0321A"/>
    <w:rsid w:val="00A03790"/>
    <w:rsid w:val="00A13ED2"/>
    <w:rsid w:val="00A1561D"/>
    <w:rsid w:val="00A15D22"/>
    <w:rsid w:val="00A24C92"/>
    <w:rsid w:val="00A34473"/>
    <w:rsid w:val="00A46326"/>
    <w:rsid w:val="00A635B6"/>
    <w:rsid w:val="00A81F71"/>
    <w:rsid w:val="00A87A1B"/>
    <w:rsid w:val="00A91921"/>
    <w:rsid w:val="00A94BAF"/>
    <w:rsid w:val="00AA3D5E"/>
    <w:rsid w:val="00AB31A3"/>
    <w:rsid w:val="00AD4C59"/>
    <w:rsid w:val="00AD4D65"/>
    <w:rsid w:val="00B07FC8"/>
    <w:rsid w:val="00B26E2C"/>
    <w:rsid w:val="00B3729B"/>
    <w:rsid w:val="00B37E86"/>
    <w:rsid w:val="00B40D24"/>
    <w:rsid w:val="00B505AD"/>
    <w:rsid w:val="00B52F9D"/>
    <w:rsid w:val="00B638A6"/>
    <w:rsid w:val="00B71BEB"/>
    <w:rsid w:val="00B86A25"/>
    <w:rsid w:val="00B944A4"/>
    <w:rsid w:val="00BA1743"/>
    <w:rsid w:val="00BA6B9C"/>
    <w:rsid w:val="00BB3452"/>
    <w:rsid w:val="00BC00DF"/>
    <w:rsid w:val="00BC7BFD"/>
    <w:rsid w:val="00BE722E"/>
    <w:rsid w:val="00BF0552"/>
    <w:rsid w:val="00BF30DE"/>
    <w:rsid w:val="00BF3A1E"/>
    <w:rsid w:val="00BF3AA8"/>
    <w:rsid w:val="00C006A0"/>
    <w:rsid w:val="00C01924"/>
    <w:rsid w:val="00C07567"/>
    <w:rsid w:val="00C16ED7"/>
    <w:rsid w:val="00C21940"/>
    <w:rsid w:val="00C2391C"/>
    <w:rsid w:val="00C274E4"/>
    <w:rsid w:val="00C466CD"/>
    <w:rsid w:val="00C55979"/>
    <w:rsid w:val="00C73C96"/>
    <w:rsid w:val="00C80E5C"/>
    <w:rsid w:val="00C911C5"/>
    <w:rsid w:val="00C92A95"/>
    <w:rsid w:val="00C92CC1"/>
    <w:rsid w:val="00CD64CF"/>
    <w:rsid w:val="00CE08A7"/>
    <w:rsid w:val="00D15203"/>
    <w:rsid w:val="00D159C6"/>
    <w:rsid w:val="00D163C9"/>
    <w:rsid w:val="00D20B31"/>
    <w:rsid w:val="00D22CA2"/>
    <w:rsid w:val="00D36A8C"/>
    <w:rsid w:val="00D44A42"/>
    <w:rsid w:val="00D45C8F"/>
    <w:rsid w:val="00D4753A"/>
    <w:rsid w:val="00D51EAF"/>
    <w:rsid w:val="00D52A6F"/>
    <w:rsid w:val="00D56C72"/>
    <w:rsid w:val="00D60C8C"/>
    <w:rsid w:val="00D62872"/>
    <w:rsid w:val="00D7069D"/>
    <w:rsid w:val="00D767EF"/>
    <w:rsid w:val="00D8073B"/>
    <w:rsid w:val="00D92E21"/>
    <w:rsid w:val="00DA4AE4"/>
    <w:rsid w:val="00DA59B6"/>
    <w:rsid w:val="00DB3EAC"/>
    <w:rsid w:val="00DB5DCA"/>
    <w:rsid w:val="00DC4617"/>
    <w:rsid w:val="00DC724B"/>
    <w:rsid w:val="00DD7762"/>
    <w:rsid w:val="00E204A3"/>
    <w:rsid w:val="00E2345F"/>
    <w:rsid w:val="00E240F6"/>
    <w:rsid w:val="00E35826"/>
    <w:rsid w:val="00E367C7"/>
    <w:rsid w:val="00E44A1B"/>
    <w:rsid w:val="00E47911"/>
    <w:rsid w:val="00E5043B"/>
    <w:rsid w:val="00E53930"/>
    <w:rsid w:val="00E969C6"/>
    <w:rsid w:val="00EA4811"/>
    <w:rsid w:val="00EB6E25"/>
    <w:rsid w:val="00EC057E"/>
    <w:rsid w:val="00ED50CD"/>
    <w:rsid w:val="00ED5624"/>
    <w:rsid w:val="00F014A4"/>
    <w:rsid w:val="00F048D1"/>
    <w:rsid w:val="00F04BC3"/>
    <w:rsid w:val="00F16882"/>
    <w:rsid w:val="00F3446B"/>
    <w:rsid w:val="00F44375"/>
    <w:rsid w:val="00F46CE6"/>
    <w:rsid w:val="00F54AE1"/>
    <w:rsid w:val="00F55293"/>
    <w:rsid w:val="00F573D3"/>
    <w:rsid w:val="00F66BE5"/>
    <w:rsid w:val="00F729E7"/>
    <w:rsid w:val="00F752CE"/>
    <w:rsid w:val="00F816F3"/>
    <w:rsid w:val="00F83EC6"/>
    <w:rsid w:val="00F870DC"/>
    <w:rsid w:val="00F876E0"/>
    <w:rsid w:val="00F92511"/>
    <w:rsid w:val="00F93A85"/>
    <w:rsid w:val="00FA0191"/>
    <w:rsid w:val="00FA0A1F"/>
    <w:rsid w:val="00FA1474"/>
    <w:rsid w:val="00FA2141"/>
    <w:rsid w:val="00FB5A80"/>
    <w:rsid w:val="00FC3711"/>
    <w:rsid w:val="00FC451F"/>
    <w:rsid w:val="00FD4216"/>
    <w:rsid w:val="00FF663D"/>
    <w:rsid w:val="00FF7185"/>
    <w:rsid w:val="05249C85"/>
    <w:rsid w:val="07D7B156"/>
    <w:rsid w:val="090A3596"/>
    <w:rsid w:val="0D28F29C"/>
    <w:rsid w:val="1137FA61"/>
    <w:rsid w:val="12223C37"/>
    <w:rsid w:val="14F8578C"/>
    <w:rsid w:val="22773F82"/>
    <w:rsid w:val="23A1715E"/>
    <w:rsid w:val="254A6804"/>
    <w:rsid w:val="2A8CFC5C"/>
    <w:rsid w:val="2C09E2E4"/>
    <w:rsid w:val="2C28CCBD"/>
    <w:rsid w:val="2CE04712"/>
    <w:rsid w:val="2E2A2AAF"/>
    <w:rsid w:val="2F1F3536"/>
    <w:rsid w:val="3309543C"/>
    <w:rsid w:val="398A8DC2"/>
    <w:rsid w:val="3BF5016A"/>
    <w:rsid w:val="3CE33F4F"/>
    <w:rsid w:val="3FF6DD06"/>
    <w:rsid w:val="4695122D"/>
    <w:rsid w:val="48386A72"/>
    <w:rsid w:val="4FABADA1"/>
    <w:rsid w:val="52D23410"/>
    <w:rsid w:val="534CAFA7"/>
    <w:rsid w:val="56147F11"/>
    <w:rsid w:val="5B556421"/>
    <w:rsid w:val="5EEFB839"/>
    <w:rsid w:val="5F637194"/>
    <w:rsid w:val="5FEF5836"/>
    <w:rsid w:val="60ADFA42"/>
    <w:rsid w:val="6292BF10"/>
    <w:rsid w:val="6594070B"/>
    <w:rsid w:val="65D0B9DF"/>
    <w:rsid w:val="65DC1019"/>
    <w:rsid w:val="669C87AA"/>
    <w:rsid w:val="67DD7DB8"/>
    <w:rsid w:val="6D031E0E"/>
    <w:rsid w:val="6FD58A42"/>
    <w:rsid w:val="73805BD1"/>
    <w:rsid w:val="7AAAA78C"/>
    <w:rsid w:val="7C5E0CB3"/>
    <w:rsid w:val="7DC99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77B03421"/>
  <w15:docId w15:val="{2B5197F9-7FDF-4B2C-9766-FD6601FD1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A34EB"/>
    <w:pPr>
      <w:spacing w:after="240" w:line="360" w:lineRule="auto"/>
    </w:pPr>
    <w:rPr>
      <w:rFonts w:ascii="Inter" w:eastAsia="Calibri" w:hAnsi="Inter" w:cs="Times New Roman"/>
      <w:sz w:val="20"/>
      <w:szCs w:val="22"/>
    </w:rPr>
  </w:style>
  <w:style w:type="paragraph" w:styleId="Nadpis1">
    <w:name w:val="heading 1"/>
    <w:basedOn w:val="Bezmezer"/>
    <w:next w:val="Nadpis5"/>
    <w:link w:val="Nadpis1Char"/>
    <w:uiPriority w:val="9"/>
    <w:qFormat/>
    <w:rsid w:val="0097538D"/>
    <w:pPr>
      <w:jc w:val="center"/>
      <w:outlineLvl w:val="0"/>
    </w:pPr>
  </w:style>
  <w:style w:type="paragraph" w:styleId="Nadpis2">
    <w:name w:val="heading 2"/>
    <w:basedOn w:val="Nadpis1"/>
    <w:next w:val="Nadpis6"/>
    <w:link w:val="Nadpis2Char"/>
    <w:qFormat/>
    <w:rsid w:val="003618EC"/>
    <w:pPr>
      <w:keepNext/>
      <w:keepLines/>
      <w:numPr>
        <w:numId w:val="5"/>
      </w:numPr>
      <w:spacing w:before="360"/>
      <w:ind w:left="0"/>
      <w:outlineLvl w:val="1"/>
    </w:pPr>
    <w:rPr>
      <w:b/>
    </w:rPr>
  </w:style>
  <w:style w:type="paragraph" w:styleId="Nadpis3">
    <w:name w:val="heading 3"/>
    <w:basedOn w:val="Normln"/>
    <w:link w:val="Nadpis3Char"/>
    <w:qFormat/>
    <w:rsid w:val="0097538D"/>
    <w:pPr>
      <w:keepLines/>
      <w:numPr>
        <w:ilvl w:val="1"/>
        <w:numId w:val="5"/>
      </w:numPr>
      <w:pBdr>
        <w:top w:val="nil"/>
        <w:left w:val="nil"/>
        <w:bottom w:val="nil"/>
        <w:right w:val="nil"/>
        <w:between w:val="nil"/>
      </w:pBdr>
      <w:spacing w:before="120" w:after="120" w:line="240" w:lineRule="auto"/>
      <w:jc w:val="both"/>
      <w:outlineLvl w:val="2"/>
    </w:pPr>
    <w:rPr>
      <w:rFonts w:eastAsia="Times New Roman"/>
      <w:color w:val="000000"/>
      <w:szCs w:val="20"/>
      <w:lang w:eastAsia="cs-CZ"/>
    </w:rPr>
  </w:style>
  <w:style w:type="paragraph" w:styleId="Nadpis4">
    <w:name w:val="heading 4"/>
    <w:basedOn w:val="Nadpis3"/>
    <w:link w:val="Nadpis4Char"/>
    <w:qFormat/>
    <w:rsid w:val="00E240F6"/>
    <w:pPr>
      <w:numPr>
        <w:ilvl w:val="2"/>
      </w:numPr>
      <w:outlineLvl w:val="3"/>
    </w:p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E240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E240F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adpis1"/>
    <w:next w:val="Normln"/>
    <w:link w:val="Nadpis7Char"/>
    <w:unhideWhenUsed/>
    <w:qFormat/>
    <w:rsid w:val="0014000E"/>
    <w:pPr>
      <w:keepNext/>
      <w:keepLines/>
      <w:pageBreakBefore/>
      <w:numPr>
        <w:numId w:val="8"/>
      </w:numPr>
      <w:pBdr>
        <w:top w:val="nil"/>
        <w:left w:val="nil"/>
        <w:bottom w:val="nil"/>
        <w:right w:val="nil"/>
        <w:between w:val="nil"/>
      </w:pBdr>
      <w:contextualSpacing/>
      <w:outlineLvl w:val="6"/>
    </w:pPr>
    <w:rPr>
      <w:rFonts w:eastAsia="Times New Roman"/>
      <w:b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2B5C4A"/>
    <w:rPr>
      <w:color w:val="65A812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link w:val="Nadpis1"/>
    <w:uiPriority w:val="9"/>
    <w:rsid w:val="0097538D"/>
    <w:rPr>
      <w:rFonts w:ascii="Inter" w:eastAsia="Calibri" w:hAnsi="Inter" w:cs="Times New Roman"/>
      <w:sz w:val="20"/>
      <w:szCs w:val="20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rsid w:val="003618EC"/>
    <w:rPr>
      <w:rFonts w:ascii="Inter" w:eastAsia="Calibri" w:hAnsi="Inter" w:cs="Times New Roman"/>
      <w:b/>
      <w:sz w:val="20"/>
      <w:szCs w:val="20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0E1E3F"/>
    <w:rPr>
      <w:rFonts w:ascii="Inter" w:eastAsia="Calibri" w:hAnsi="Inter" w:cs="Times New Roman"/>
      <w:sz w:val="20"/>
      <w:szCs w:val="20"/>
    </w:rPr>
  </w:style>
  <w:style w:type="paragraph" w:styleId="Nzev">
    <w:name w:val="Title"/>
    <w:basedOn w:val="Bezmezer"/>
    <w:next w:val="Normln"/>
    <w:link w:val="NzevChar"/>
    <w:uiPriority w:val="10"/>
    <w:qFormat/>
    <w:rsid w:val="0097538D"/>
    <w:rPr>
      <w:b/>
    </w:rPr>
  </w:style>
  <w:style w:type="character" w:customStyle="1" w:styleId="NzevChar">
    <w:name w:val="Název Char"/>
    <w:basedOn w:val="Standardnpsmoodstavce"/>
    <w:link w:val="Nzev"/>
    <w:uiPriority w:val="10"/>
    <w:rsid w:val="0097538D"/>
    <w:rPr>
      <w:rFonts w:ascii="Inter" w:eastAsia="Calibri" w:hAnsi="Inter" w:cs="Times New Roman"/>
      <w:b/>
      <w:sz w:val="20"/>
      <w:szCs w:val="2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D44A42"/>
    <w:rPr>
      <w:color w:val="605E5C"/>
      <w:shd w:val="clear" w:color="auto" w:fill="E1DFDD"/>
    </w:rPr>
  </w:style>
  <w:style w:type="paragraph" w:styleId="Textpoznpodarou">
    <w:name w:val="footnote text"/>
    <w:basedOn w:val="Normln"/>
    <w:link w:val="TextpoznpodarouChar"/>
    <w:uiPriority w:val="99"/>
    <w:unhideWhenUsed/>
    <w:rsid w:val="001174AA"/>
    <w:pPr>
      <w:spacing w:after="0" w:line="240" w:lineRule="auto"/>
      <w:ind w:hanging="284"/>
    </w:pPr>
    <w:rPr>
      <w:sz w:val="18"/>
      <w:szCs w:val="18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1174AA"/>
    <w:rPr>
      <w:rFonts w:ascii="Inter" w:eastAsia="Calibri" w:hAnsi="Inter" w:cs="Times New Roman"/>
      <w:sz w:val="18"/>
      <w:szCs w:val="18"/>
    </w:rPr>
  </w:style>
  <w:style w:type="character" w:styleId="Znakapoznpodarou">
    <w:name w:val="footnote reference"/>
    <w:basedOn w:val="Standardnpsmoodstavce"/>
    <w:uiPriority w:val="99"/>
    <w:semiHidden/>
    <w:unhideWhenUsed/>
    <w:rsid w:val="004F1EB3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6766CE"/>
    <w:pPr>
      <w:spacing w:after="0" w:line="240" w:lineRule="auto"/>
    </w:pPr>
    <w:rPr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6766CE"/>
    <w:rPr>
      <w:rFonts w:ascii="Inter" w:eastAsia="Calibri" w:hAnsi="Inter" w:cs="Times New Roman"/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6766CE"/>
    <w:rPr>
      <w:vertAlign w:val="superscript"/>
    </w:rPr>
  </w:style>
  <w:style w:type="character" w:customStyle="1" w:styleId="Nadpis3Char">
    <w:name w:val="Nadpis 3 Char"/>
    <w:basedOn w:val="Standardnpsmoodstavce"/>
    <w:link w:val="Nadpis3"/>
    <w:rsid w:val="0097538D"/>
    <w:rPr>
      <w:rFonts w:ascii="Inter" w:eastAsia="Times New Roman" w:hAnsi="Inter" w:cs="Times New Roman"/>
      <w:color w:val="000000"/>
      <w:sz w:val="20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uiPriority w:val="9"/>
    <w:rsid w:val="00E240F6"/>
    <w:rPr>
      <w:rFonts w:asciiTheme="majorHAnsi" w:eastAsiaTheme="majorEastAsia" w:hAnsiTheme="majorHAnsi" w:cstheme="majorBidi"/>
      <w:color w:val="2F5496" w:themeColor="accent1" w:themeShade="BF"/>
      <w:sz w:val="20"/>
      <w:szCs w:val="22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E240F6"/>
    <w:rPr>
      <w:rFonts w:asciiTheme="majorHAnsi" w:eastAsiaTheme="majorEastAsia" w:hAnsiTheme="majorHAnsi" w:cstheme="majorBidi"/>
      <w:color w:val="1F3763" w:themeColor="accent1" w:themeShade="7F"/>
      <w:sz w:val="20"/>
      <w:szCs w:val="22"/>
    </w:rPr>
  </w:style>
  <w:style w:type="character" w:customStyle="1" w:styleId="Nadpis4Char">
    <w:name w:val="Nadpis 4 Char"/>
    <w:basedOn w:val="Standardnpsmoodstavce"/>
    <w:link w:val="Nadpis4"/>
    <w:uiPriority w:val="9"/>
    <w:rsid w:val="00E240F6"/>
    <w:rPr>
      <w:rFonts w:ascii="Myriad Pro" w:eastAsia="Times New Roman" w:hAnsi="Myriad Pro" w:cs="Times New Roman"/>
      <w:color w:val="000000"/>
      <w:szCs w:val="20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E240F6"/>
    <w:rPr>
      <w:color w:val="954F72" w:themeColor="followedHyperlink"/>
      <w:u w:val="single"/>
    </w:rPr>
  </w:style>
  <w:style w:type="table" w:styleId="Mkatabulky">
    <w:name w:val="Table Grid"/>
    <w:basedOn w:val="Normlntabulka"/>
    <w:uiPriority w:val="59"/>
    <w:rsid w:val="0097538D"/>
    <w:rPr>
      <w:rFonts w:ascii="Calibri" w:eastAsia="Calibri" w:hAnsi="Calibri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7Char">
    <w:name w:val="Nadpis 7 Char"/>
    <w:basedOn w:val="Standardnpsmoodstavce"/>
    <w:link w:val="Nadpis7"/>
    <w:rsid w:val="0014000E"/>
    <w:rPr>
      <w:rFonts w:ascii="Inter" w:eastAsia="Times New Roman" w:hAnsi="Inter" w:cs="Times New Roman"/>
      <w:b/>
      <w:sz w:val="20"/>
      <w:lang w:eastAsia="cs-CZ"/>
    </w:rPr>
  </w:style>
  <w:style w:type="paragraph" w:styleId="Odstavecseseznamem">
    <w:name w:val="List Paragraph"/>
    <w:basedOn w:val="Normln"/>
    <w:uiPriority w:val="34"/>
    <w:qFormat/>
    <w:rsid w:val="001174AA"/>
    <w:pPr>
      <w:numPr>
        <w:numId w:val="9"/>
      </w:numPr>
      <w:pBdr>
        <w:top w:val="nil"/>
        <w:left w:val="nil"/>
        <w:bottom w:val="nil"/>
        <w:right w:val="nil"/>
        <w:between w:val="nil"/>
      </w:pBdr>
      <w:spacing w:before="120" w:after="120" w:line="240" w:lineRule="auto"/>
      <w:ind w:left="851" w:hanging="284"/>
      <w:contextualSpacing/>
      <w:jc w:val="both"/>
    </w:pPr>
    <w:rPr>
      <w:rFonts w:eastAsia="Times New Roman"/>
      <w:color w:val="000000"/>
      <w:sz w:val="24"/>
      <w:szCs w:val="20"/>
      <w:lang w:eastAsia="cs-CZ"/>
    </w:rPr>
  </w:style>
  <w:style w:type="paragraph" w:customStyle="1" w:styleId="Vzorliteratury">
    <w:name w:val="Vzor literatury"/>
    <w:basedOn w:val="Normln"/>
    <w:next w:val="Normln"/>
    <w:rsid w:val="00B944A4"/>
    <w:pPr>
      <w:pBdr>
        <w:top w:val="single" w:sz="4" w:space="1" w:color="D9D9D9" w:themeColor="background1" w:themeShade="D9"/>
        <w:left w:val="single" w:sz="4" w:space="4" w:color="D9D9D9" w:themeColor="background1" w:themeShade="D9"/>
        <w:bottom w:val="single" w:sz="4" w:space="1" w:color="D9D9D9" w:themeColor="background1" w:themeShade="D9"/>
        <w:right w:val="single" w:sz="4" w:space="4" w:color="D9D9D9" w:themeColor="background1" w:themeShade="D9"/>
      </w:pBdr>
      <w:shd w:val="clear" w:color="auto" w:fill="F2F2F2" w:themeFill="background1" w:themeFillShade="F2"/>
      <w:spacing w:before="120" w:after="120" w:line="348" w:lineRule="auto"/>
      <w:ind w:left="567" w:right="142"/>
      <w:jc w:val="both"/>
    </w:pPr>
    <w:rPr>
      <w:rFonts w:eastAsia="Times New Roman"/>
      <w:sz w:val="22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40150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01503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01503"/>
    <w:rPr>
      <w:rFonts w:ascii="Inter" w:eastAsia="Calibri" w:hAnsi="Inter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0150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01503"/>
    <w:rPr>
      <w:rFonts w:ascii="Inter" w:eastAsia="Calibri" w:hAnsi="Inter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015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01503"/>
    <w:rPr>
      <w:rFonts w:ascii="Segoe UI" w:eastAsia="Calibri" w:hAnsi="Segoe UI" w:cs="Segoe UI"/>
      <w:sz w:val="18"/>
      <w:szCs w:val="18"/>
    </w:rPr>
  </w:style>
  <w:style w:type="paragraph" w:customStyle="1" w:styleId="Default">
    <w:name w:val="Default"/>
    <w:rsid w:val="006D0EC2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Zkladntext">
    <w:name w:val="Body Text"/>
    <w:basedOn w:val="Normln"/>
    <w:link w:val="ZkladntextChar"/>
    <w:uiPriority w:val="1"/>
    <w:qFormat/>
    <w:rsid w:val="00BA1743"/>
    <w:pPr>
      <w:widowControl w:val="0"/>
      <w:spacing w:after="0" w:line="240" w:lineRule="auto"/>
      <w:ind w:left="682" w:hanging="566"/>
    </w:pPr>
    <w:rPr>
      <w:rFonts w:ascii="Tahoma" w:eastAsia="Tahoma" w:hAnsi="Tahoma" w:cstheme="minorBidi"/>
      <w:sz w:val="22"/>
      <w:lang w:val="en-US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BA1743"/>
    <w:rPr>
      <w:rFonts w:ascii="Tahoma" w:eastAsia="Tahoma" w:hAnsi="Tahoma"/>
      <w:sz w:val="22"/>
      <w:szCs w:val="22"/>
      <w:lang w:val="en-US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CE08A7"/>
    <w:rPr>
      <w:color w:val="605E5C"/>
      <w:shd w:val="clear" w:color="auto" w:fill="E1DFDD"/>
    </w:rPr>
  </w:style>
  <w:style w:type="paragraph" w:customStyle="1" w:styleId="base">
    <w:name w:val="base"/>
    <w:basedOn w:val="Normln"/>
    <w:uiPriority w:val="99"/>
    <w:rsid w:val="003C050E"/>
    <w:pPr>
      <w:autoSpaceDE w:val="0"/>
      <w:autoSpaceDN w:val="0"/>
      <w:spacing w:before="40" w:after="40" w:line="240" w:lineRule="auto"/>
    </w:pPr>
    <w:rPr>
      <w:rFonts w:ascii="Times New Roman" w:eastAsia="Times New Roman" w:hAnsi="Times New Roman"/>
      <w:b/>
      <w:bCs/>
      <w:sz w:val="22"/>
      <w:lang w:val="en-US" w:eastAsia="cs-CZ"/>
    </w:rPr>
  </w:style>
  <w:style w:type="paragraph" w:customStyle="1" w:styleId="reply">
    <w:name w:val="reply"/>
    <w:basedOn w:val="Normln"/>
    <w:uiPriority w:val="99"/>
    <w:rsid w:val="003C050E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/>
      <w:szCs w:val="20"/>
      <w:lang w:val="en-US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f.tul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F24D8AE9052F439216507462B370A2" ma:contentTypeVersion="15" ma:contentTypeDescription="Vytvoří nový dokument" ma:contentTypeScope="" ma:versionID="7a7474c21f402e0a42c7f082020206bc">
  <xsd:schema xmlns:xsd="http://www.w3.org/2001/XMLSchema" xmlns:xs="http://www.w3.org/2001/XMLSchema" xmlns:p="http://schemas.microsoft.com/office/2006/metadata/properties" xmlns:ns3="b7fbb0a0-8cb5-48f6-909f-349dd5831800" xmlns:ns4="ae536801-dc42-4577-9208-5c6649469465" targetNamespace="http://schemas.microsoft.com/office/2006/metadata/properties" ma:root="true" ma:fieldsID="c37ec3f5a7dc864640a6e1d42a6a7b6c" ns3:_="" ns4:_="">
    <xsd:import namespace="b7fbb0a0-8cb5-48f6-909f-349dd5831800"/>
    <xsd:import namespace="ae536801-dc42-4577-9208-5c66494694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bb0a0-8cb5-48f6-909f-349dd5831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36801-dc42-4577-9208-5c664946946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7fbb0a0-8cb5-48f6-909f-349dd583180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EC177BB-CDA8-4AC1-9D1F-8E9BDE0AE8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fbb0a0-8cb5-48f6-909f-349dd5831800"/>
    <ds:schemaRef ds:uri="ae536801-dc42-4577-9208-5c6649469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08B7FC5-AC8E-4667-9187-593A1CB83EC6}">
  <ds:schemaRefs>
    <ds:schemaRef ds:uri="http://schemas.microsoft.com/office/infopath/2007/PartnerControls"/>
    <ds:schemaRef ds:uri="http://www.w3.org/XML/1998/namespace"/>
    <ds:schemaRef ds:uri="http://purl.org/dc/dcmitype/"/>
    <ds:schemaRef ds:uri="http://schemas.microsoft.com/office/2006/documentManagement/types"/>
    <ds:schemaRef ds:uri="http://purl.org/dc/terms/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ae536801-dc42-4577-9208-5c6649469465"/>
    <ds:schemaRef ds:uri="b7fbb0a0-8cb5-48f6-909f-349dd5831800"/>
  </ds:schemaRefs>
</ds:datastoreItem>
</file>

<file path=customXml/itemProps3.xml><?xml version="1.0" encoding="utf-8"?>
<ds:datastoreItem xmlns:ds="http://schemas.openxmlformats.org/officeDocument/2006/customXml" ds:itemID="{E51B54BC-EE9A-41F4-A624-4A056068C6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F84F4EB-E6DC-474C-B6B6-FBAB60B1AB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36</Words>
  <Characters>1399</Characters>
  <Application>Microsoft Office Word</Application>
  <DocSecurity>0</DocSecurity>
  <Lines>11</Lines>
  <Paragraphs>3</Paragraphs>
  <ScaleCrop>false</ScaleCrop>
  <Company>Hewlett-Packard Company</Company>
  <LinksUpToDate>false</LinksUpToDate>
  <CharactersWithSpaces>16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děkana EF TUL</dc:title>
  <dc:creator>ales.kocourek@tul.cz</dc:creator>
  <cp:lastModifiedBy>Lenka Strýčková</cp:lastModifiedBy>
  <cp:revision>21</cp:revision>
  <cp:lastPrinted>2023-04-03T06:15:00Z</cp:lastPrinted>
  <dcterms:created xsi:type="dcterms:W3CDTF">2023-04-13T19:17:00Z</dcterms:created>
  <dcterms:modified xsi:type="dcterms:W3CDTF">2023-04-25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24D8AE9052F439216507462B370A2</vt:lpwstr>
  </property>
  <property fmtid="{D5CDD505-2E9C-101B-9397-08002B2CF9AE}" pid="3" name="GrammarlyDocumentId">
    <vt:lpwstr>201748e7d9159d058ad8db42bd06912439172f3982347d3ff45c03940a115c35</vt:lpwstr>
  </property>
</Properties>
</file>